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1AE62" w14:textId="0DCA3B13" w:rsidR="00357497" w:rsidRDefault="007F586A" w:rsidP="008F0FF4">
      <w:pPr>
        <w:pStyle w:val="Title"/>
        <w:spacing w:before="0" w:after="120"/>
      </w:pPr>
      <w:r>
        <w:t>PSYC</w:t>
      </w:r>
      <w:r w:rsidR="00E11C01">
        <w:t>H</w:t>
      </w:r>
      <w:r>
        <w:t xml:space="preserve"> 610: </w:t>
      </w:r>
      <w:r w:rsidR="00474106">
        <w:t>HW1</w:t>
      </w:r>
    </w:p>
    <w:p w14:paraId="6B7BDB9C" w14:textId="58506B67" w:rsidR="00357497" w:rsidRDefault="00357497" w:rsidP="008F0FF4">
      <w:pPr>
        <w:pStyle w:val="Author"/>
        <w:spacing w:after="120"/>
      </w:pPr>
    </w:p>
    <w:p w14:paraId="5FFC860B" w14:textId="77777777" w:rsidR="001A5DE6" w:rsidRDefault="00474106" w:rsidP="008F0FF4">
      <w:pPr>
        <w:pStyle w:val="FirstParagraph"/>
        <w:spacing w:before="0" w:after="120"/>
      </w:pPr>
      <w:r>
        <w:t>Due Wednesday, September 1</w:t>
      </w:r>
      <w:r w:rsidR="00B83483">
        <w:t>3</w:t>
      </w:r>
      <w:r>
        <w:t>, 202</w:t>
      </w:r>
      <w:r w:rsidR="00B83483">
        <w:t>3</w:t>
      </w:r>
      <w:r>
        <w:t xml:space="preserve">, 1:30pm on Canvas </w:t>
      </w:r>
    </w:p>
    <w:p w14:paraId="4C653494" w14:textId="1F379F7A" w:rsidR="001A5DE6" w:rsidRDefault="00474106" w:rsidP="008F0FF4">
      <w:pPr>
        <w:pStyle w:val="FirstParagraph"/>
        <w:numPr>
          <w:ilvl w:val="0"/>
          <w:numId w:val="8"/>
        </w:numPr>
        <w:spacing w:before="0" w:after="120"/>
        <w:ind w:left="442" w:hanging="442"/>
      </w:pPr>
      <w:r>
        <w:t xml:space="preserve">Select the Assignments menu and find HW1 </w:t>
      </w:r>
      <w:r w:rsidR="00B538CC">
        <w:t>on Canvas</w:t>
      </w:r>
    </w:p>
    <w:p w14:paraId="70243EA8" w14:textId="3A198A74" w:rsidR="001A5DE6" w:rsidRDefault="00474106" w:rsidP="008F0FF4">
      <w:pPr>
        <w:pStyle w:val="FirstParagraph"/>
        <w:numPr>
          <w:ilvl w:val="0"/>
          <w:numId w:val="8"/>
        </w:numPr>
        <w:spacing w:before="0" w:after="120"/>
        <w:ind w:left="442" w:hanging="442"/>
      </w:pPr>
      <w:r>
        <w:t xml:space="preserve">Submit a </w:t>
      </w:r>
      <w:proofErr w:type="spellStart"/>
      <w:r>
        <w:t>RMarkdown</w:t>
      </w:r>
      <w:proofErr w:type="spellEnd"/>
      <w:r>
        <w:t xml:space="preserve"> </w:t>
      </w:r>
      <w:r w:rsidR="0090034D">
        <w:t>(.</w:t>
      </w:r>
      <w:proofErr w:type="spellStart"/>
      <w:r w:rsidR="0090034D">
        <w:t>rmd</w:t>
      </w:r>
      <w:proofErr w:type="spellEnd"/>
      <w:r w:rsidR="0090034D">
        <w:t xml:space="preserve">) </w:t>
      </w:r>
      <w:r>
        <w:t xml:space="preserve">file and a </w:t>
      </w:r>
      <w:r w:rsidR="00F9469C">
        <w:t xml:space="preserve">HTML or </w:t>
      </w:r>
      <w:r w:rsidR="00576C69">
        <w:t>PDF</w:t>
      </w:r>
      <w:r>
        <w:t xml:space="preserve"> file (described below). </w:t>
      </w:r>
    </w:p>
    <w:p w14:paraId="221EE73B" w14:textId="77777777" w:rsidR="001A5DE6" w:rsidRDefault="00474106" w:rsidP="008F0FF4">
      <w:pPr>
        <w:pStyle w:val="FirstParagraph"/>
        <w:numPr>
          <w:ilvl w:val="0"/>
          <w:numId w:val="8"/>
        </w:numPr>
        <w:spacing w:before="0" w:after="120"/>
        <w:ind w:left="442" w:hanging="442"/>
      </w:pPr>
      <w:r>
        <w:t xml:space="preserve">Also submit a word document with Question 7. </w:t>
      </w:r>
    </w:p>
    <w:p w14:paraId="564456A9" w14:textId="77777777" w:rsidR="001A5DE6" w:rsidRDefault="00474106" w:rsidP="008F0FF4">
      <w:pPr>
        <w:pStyle w:val="FirstParagraph"/>
        <w:numPr>
          <w:ilvl w:val="0"/>
          <w:numId w:val="8"/>
        </w:numPr>
        <w:spacing w:before="0" w:after="120"/>
        <w:ind w:left="442" w:hanging="442"/>
      </w:pPr>
      <w:r>
        <w:t xml:space="preserve">Be sure to change the title above so that “LASTNAME” is your actual last name </w:t>
      </w:r>
    </w:p>
    <w:p w14:paraId="2221E22C" w14:textId="546C7772" w:rsidR="001A5DE6" w:rsidRDefault="00474106" w:rsidP="008F0FF4">
      <w:pPr>
        <w:pStyle w:val="FirstParagraph"/>
        <w:numPr>
          <w:ilvl w:val="0"/>
          <w:numId w:val="8"/>
        </w:numPr>
        <w:spacing w:before="0" w:after="120"/>
        <w:ind w:left="442" w:hanging="442"/>
      </w:pPr>
      <w:r>
        <w:t xml:space="preserve">Be sure to edit the name of the </w:t>
      </w:r>
      <w:r w:rsidR="00162136">
        <w:rPr>
          <w:rFonts w:hint="eastAsia"/>
          <w:lang w:eastAsia="zh-CN"/>
        </w:rPr>
        <w:t>.</w:t>
      </w:r>
      <w:proofErr w:type="spellStart"/>
      <w:r w:rsidR="00162136">
        <w:rPr>
          <w:lang w:eastAsia="zh-CN"/>
        </w:rPr>
        <w:t>rmd</w:t>
      </w:r>
      <w:proofErr w:type="spellEnd"/>
      <w:r w:rsidR="00162136">
        <w:rPr>
          <w:lang w:eastAsia="zh-CN"/>
        </w:rPr>
        <w:t xml:space="preserve"> </w:t>
      </w:r>
      <w:r>
        <w:t xml:space="preserve">file so that “LASTNAME” is your actual last name </w:t>
      </w:r>
    </w:p>
    <w:p w14:paraId="538FFD38" w14:textId="0753AB85" w:rsidR="00773375" w:rsidRDefault="00474106" w:rsidP="008F0FF4">
      <w:pPr>
        <w:pStyle w:val="FirstParagraph"/>
        <w:numPr>
          <w:ilvl w:val="0"/>
          <w:numId w:val="8"/>
        </w:numPr>
        <w:spacing w:before="0" w:after="120"/>
        <w:ind w:left="442" w:hanging="442"/>
      </w:pPr>
      <w:r>
        <w:t xml:space="preserve">Make sure you can access </w:t>
      </w:r>
      <w:r w:rsidR="00160EA1">
        <w:t>the homework</w:t>
      </w:r>
      <w:r>
        <w:t xml:space="preserve"> folder </w:t>
      </w:r>
      <w:r w:rsidR="00F95E66">
        <w:t xml:space="preserve">on Canvas </w:t>
      </w:r>
      <w:r>
        <w:t xml:space="preserve">ahead of the due date </w:t>
      </w:r>
    </w:p>
    <w:p w14:paraId="2D2B89B1" w14:textId="07794D1D" w:rsidR="00B037F1" w:rsidRDefault="00474106" w:rsidP="008F0FF4">
      <w:pPr>
        <w:pStyle w:val="FirstParagraph"/>
        <w:numPr>
          <w:ilvl w:val="0"/>
          <w:numId w:val="8"/>
        </w:numPr>
        <w:spacing w:before="0" w:after="120"/>
        <w:ind w:left="442" w:hanging="442"/>
      </w:pPr>
      <w:r>
        <w:t xml:space="preserve">Email </w:t>
      </w:r>
      <w:r w:rsidR="00D36A0A">
        <w:rPr>
          <w:rFonts w:hint="eastAsia"/>
          <w:lang w:eastAsia="zh-CN"/>
        </w:rPr>
        <w:t>the</w:t>
      </w:r>
      <w:r w:rsidR="00D36A0A">
        <w:t xml:space="preserve"> TAs </w:t>
      </w:r>
      <w:r>
        <w:t>with any questions or trouble submitting the files</w:t>
      </w:r>
    </w:p>
    <w:p w14:paraId="426F291F" w14:textId="77777777" w:rsidR="00AA0A20" w:rsidRPr="00AA0A20" w:rsidRDefault="00AA0A20" w:rsidP="00AA0A20">
      <w:pPr>
        <w:pStyle w:val="BodyText"/>
      </w:pPr>
    </w:p>
    <w:p w14:paraId="6ECD5C4D" w14:textId="4A33D99B" w:rsidR="00AA0A20" w:rsidRPr="00AA0A20" w:rsidRDefault="00474106" w:rsidP="00AA0A20">
      <w:pPr>
        <w:pStyle w:val="Heading2"/>
        <w:spacing w:before="0" w:after="120"/>
      </w:pPr>
      <w:bookmarkStart w:id="0" w:name="set-up-and-load-packages"/>
      <w:r>
        <w:t>Set up and load packages</w:t>
      </w:r>
    </w:p>
    <w:p w14:paraId="6897204E" w14:textId="2DE02E04" w:rsidR="00E06235" w:rsidRDefault="00E06235" w:rsidP="008F0FF4">
      <w:pPr>
        <w:pStyle w:val="Heading3"/>
        <w:spacing w:before="0" w:after="120"/>
      </w:pPr>
      <w:bookmarkStart w:id="1" w:name="install-and-load-required-packages"/>
      <w:proofErr w:type="spellStart"/>
      <w:r>
        <w:t>RMarkdown</w:t>
      </w:r>
      <w:proofErr w:type="spellEnd"/>
      <w:r w:rsidR="007437E1">
        <w:t xml:space="preserve"> </w:t>
      </w:r>
    </w:p>
    <w:p w14:paraId="7ADF831A" w14:textId="26A24461" w:rsidR="007A10A9" w:rsidRDefault="00E06235" w:rsidP="008F0FF4">
      <w:pPr>
        <w:pStyle w:val="BodyText"/>
        <w:spacing w:before="0" w:after="120"/>
      </w:pPr>
      <w:proofErr w:type="spellStart"/>
      <w:r w:rsidRPr="00E06235">
        <w:t>RMarkdown</w:t>
      </w:r>
      <w:proofErr w:type="spellEnd"/>
      <w:r w:rsidRPr="00E06235">
        <w:t xml:space="preserve"> is intended to </w:t>
      </w:r>
      <w:r w:rsidR="003C569A">
        <w:t xml:space="preserve">combine </w:t>
      </w:r>
      <w:r w:rsidR="002B6425">
        <w:t xml:space="preserve">regular </w:t>
      </w:r>
      <w:r w:rsidR="003C569A">
        <w:t xml:space="preserve">text, code, and output and to </w:t>
      </w:r>
      <w:r w:rsidRPr="00E06235">
        <w:t>create</w:t>
      </w:r>
      <w:r w:rsidR="00527C6F">
        <w:t xml:space="preserve"> reader-friendly</w:t>
      </w:r>
      <w:r w:rsidRPr="00E06235">
        <w:t xml:space="preserve"> documents. </w:t>
      </w:r>
      <w:r w:rsidR="007400A5">
        <w:t xml:space="preserve">In this course, you will complete your assignment </w:t>
      </w:r>
      <w:r w:rsidR="00C65B0D">
        <w:t>in</w:t>
      </w:r>
      <w:r w:rsidR="007400A5">
        <w:t xml:space="preserve"> </w:t>
      </w:r>
      <w:proofErr w:type="spellStart"/>
      <w:r w:rsidR="007400A5">
        <w:t>RMarkdown</w:t>
      </w:r>
      <w:proofErr w:type="spellEnd"/>
      <w:r w:rsidR="007400A5">
        <w:t>.</w:t>
      </w:r>
      <w:r w:rsidR="00C65B0D">
        <w:t xml:space="preserve"> You will typically write </w:t>
      </w:r>
      <w:r w:rsidR="00242D75">
        <w:t>both</w:t>
      </w:r>
      <w:r w:rsidR="00553D6E">
        <w:t xml:space="preserve"> </w:t>
      </w:r>
      <w:r w:rsidR="00242D75">
        <w:t xml:space="preserve">your </w:t>
      </w:r>
      <w:r w:rsidR="00553D6E">
        <w:t xml:space="preserve">R </w:t>
      </w:r>
      <w:r w:rsidR="00C65B0D">
        <w:t xml:space="preserve">code </w:t>
      </w:r>
      <w:r w:rsidR="006D5FD2">
        <w:t xml:space="preserve">and responses to homework questions </w:t>
      </w:r>
      <w:r w:rsidR="00C65B0D">
        <w:t xml:space="preserve">in </w:t>
      </w:r>
      <w:r w:rsidR="00593AB1">
        <w:t xml:space="preserve">an </w:t>
      </w:r>
      <w:r w:rsidR="00C65B0D">
        <w:t>.</w:t>
      </w:r>
      <w:proofErr w:type="spellStart"/>
      <w:r w:rsidR="00C65B0D">
        <w:t>rmd</w:t>
      </w:r>
      <w:proofErr w:type="spellEnd"/>
      <w:r w:rsidR="00C65B0D">
        <w:t xml:space="preserve"> </w:t>
      </w:r>
      <w:r w:rsidR="00AC378A">
        <w:t>file and</w:t>
      </w:r>
      <w:r w:rsidR="00242D75">
        <w:t xml:space="preserve"> use that .</w:t>
      </w:r>
      <w:proofErr w:type="spellStart"/>
      <w:r w:rsidR="00242D75">
        <w:t>rmd</w:t>
      </w:r>
      <w:proofErr w:type="spellEnd"/>
      <w:r w:rsidR="00242D75">
        <w:t xml:space="preserve"> file to “knit”</w:t>
      </w:r>
      <w:r w:rsidR="00553D6E">
        <w:t xml:space="preserve"> </w:t>
      </w:r>
      <w:r w:rsidR="006D5FD2">
        <w:t>everything together</w:t>
      </w:r>
      <w:r w:rsidR="00730B5F">
        <w:t xml:space="preserve"> to an output .html</w:t>
      </w:r>
      <w:r w:rsidR="00F661B8">
        <w:t xml:space="preserve"> </w:t>
      </w:r>
      <w:r w:rsidR="00F661B8">
        <w:rPr>
          <w:rFonts w:hint="eastAsia"/>
          <w:lang w:eastAsia="zh-CN"/>
        </w:rPr>
        <w:t>o</w:t>
      </w:r>
      <w:r w:rsidR="00F661B8">
        <w:rPr>
          <w:lang w:eastAsia="zh-CN"/>
        </w:rPr>
        <w:t>r .pdf</w:t>
      </w:r>
      <w:r w:rsidR="00730B5F">
        <w:t xml:space="preserve"> file</w:t>
      </w:r>
      <w:r w:rsidR="006D5FD2">
        <w:t>.</w:t>
      </w:r>
      <w:r w:rsidR="00553D6E">
        <w:t xml:space="preserve"> </w:t>
      </w:r>
    </w:p>
    <w:p w14:paraId="4507B173" w14:textId="4166C7BF" w:rsidR="00AD75EF" w:rsidRDefault="003D1251" w:rsidP="008F0FF4">
      <w:pPr>
        <w:pStyle w:val="BodyText"/>
        <w:spacing w:before="0" w:after="120"/>
      </w:pPr>
      <w:r>
        <w:t>S</w:t>
      </w:r>
      <w:r w:rsidR="007125D0">
        <w:t xml:space="preserve">ounds confusing? </w:t>
      </w:r>
      <w:r w:rsidR="009156E1">
        <w:t xml:space="preserve">Don’t worry! </w:t>
      </w:r>
      <w:r w:rsidR="00AD75EF">
        <w:rPr>
          <w:rFonts w:hint="eastAsia"/>
        </w:rPr>
        <w:t>F</w:t>
      </w:r>
      <w:r w:rsidR="00AD75EF">
        <w:t>or this assignment, we</w:t>
      </w:r>
      <w:r w:rsidR="009156E1">
        <w:t>’ve</w:t>
      </w:r>
      <w:r w:rsidR="00AD75EF">
        <w:t xml:space="preserve"> provided a template</w:t>
      </w:r>
      <w:r w:rsidR="009156E1">
        <w:t xml:space="preserve"> .</w:t>
      </w:r>
      <w:proofErr w:type="spellStart"/>
      <w:r w:rsidR="009156E1">
        <w:t>rmd</w:t>
      </w:r>
      <w:proofErr w:type="spellEnd"/>
      <w:r w:rsidR="009156E1">
        <w:t xml:space="preserve"> file you can use</w:t>
      </w:r>
      <w:r w:rsidR="0007225C">
        <w:t xml:space="preserve"> (in canvas-</w:t>
      </w:r>
      <w:r w:rsidR="00D04ED6">
        <w:t xml:space="preserve">homework </w:t>
      </w:r>
      <w:r w:rsidR="00DE2124">
        <w:t>tab</w:t>
      </w:r>
      <w:r w:rsidR="0007225C">
        <w:t>)</w:t>
      </w:r>
      <w:r w:rsidR="009156E1">
        <w:t xml:space="preserve">. </w:t>
      </w:r>
      <w:r w:rsidR="0015599E">
        <w:t xml:space="preserve">Make sure </w:t>
      </w:r>
      <w:r w:rsidR="006818DC">
        <w:t>you</w:t>
      </w:r>
      <w:r w:rsidR="0015599E">
        <w:t xml:space="preserve"> refer to examples in the template .</w:t>
      </w:r>
      <w:proofErr w:type="spellStart"/>
      <w:r w:rsidR="0015599E">
        <w:t>rmd</w:t>
      </w:r>
      <w:proofErr w:type="spellEnd"/>
      <w:r w:rsidR="0015599E">
        <w:t xml:space="preserve"> file when reading instructions below. </w:t>
      </w:r>
      <w:r w:rsidR="009156E1">
        <w:t>For future assignments, we would expec</w:t>
      </w:r>
      <w:r w:rsidR="00622191">
        <w:t>t you to either create your own or adapt</w:t>
      </w:r>
      <w:r w:rsidR="000955D3">
        <w:t xml:space="preserve"> and reuse</w:t>
      </w:r>
      <w:r w:rsidR="00622191">
        <w:t xml:space="preserve"> a previous .</w:t>
      </w:r>
      <w:proofErr w:type="spellStart"/>
      <w:r w:rsidR="00622191">
        <w:t>rmd</w:t>
      </w:r>
      <w:proofErr w:type="spellEnd"/>
      <w:r w:rsidR="00622191">
        <w:t xml:space="preserve"> fil</w:t>
      </w:r>
      <w:r w:rsidR="0015599E">
        <w:t>e.</w:t>
      </w:r>
    </w:p>
    <w:p w14:paraId="61F82095" w14:textId="20DF3646" w:rsidR="00F237F4" w:rsidRPr="008E39AD" w:rsidRDefault="00F237F4" w:rsidP="008F0FF4">
      <w:pPr>
        <w:pStyle w:val="BodyText"/>
        <w:spacing w:before="0" w:after="120"/>
        <w:rPr>
          <w:i/>
          <w:iCs/>
        </w:rPr>
      </w:pPr>
      <w:r w:rsidRPr="008E39AD">
        <w:rPr>
          <w:i/>
          <w:iCs/>
        </w:rPr>
        <w:t xml:space="preserve">External </w:t>
      </w:r>
      <w:r w:rsidRPr="008E39AD">
        <w:rPr>
          <w:rFonts w:hint="eastAsia"/>
          <w:i/>
          <w:iCs/>
        </w:rPr>
        <w:t>R</w:t>
      </w:r>
      <w:r w:rsidRPr="008E39AD">
        <w:rPr>
          <w:i/>
          <w:iCs/>
        </w:rPr>
        <w:t xml:space="preserve">esources: </w:t>
      </w:r>
    </w:p>
    <w:p w14:paraId="47EFA20D" w14:textId="3848F72C" w:rsidR="00F237F4" w:rsidRDefault="00F237F4" w:rsidP="008F0FF4">
      <w:pPr>
        <w:pStyle w:val="BodyText"/>
        <w:spacing w:before="0" w:after="120"/>
      </w:pPr>
      <w:r>
        <w:rPr>
          <w:rFonts w:hint="eastAsia"/>
        </w:rPr>
        <w:t>I</w:t>
      </w:r>
      <w:r>
        <w:t xml:space="preserve">ntro </w:t>
      </w:r>
      <w:proofErr w:type="gramStart"/>
      <w:r>
        <w:t>to .</w:t>
      </w:r>
      <w:proofErr w:type="spellStart"/>
      <w:r>
        <w:t>rmd</w:t>
      </w:r>
      <w:proofErr w:type="spellEnd"/>
      <w:proofErr w:type="gramEnd"/>
      <w:r>
        <w:t xml:space="preserve">: </w:t>
      </w:r>
      <w:hyperlink r:id="rId8" w:history="1">
        <w:r w:rsidRPr="008C5996">
          <w:rPr>
            <w:rStyle w:val="Hyperlink"/>
          </w:rPr>
          <w:t>https://rmarkdown.rstudio.com/articles_intro.html</w:t>
        </w:r>
      </w:hyperlink>
      <w:r>
        <w:t xml:space="preserve"> </w:t>
      </w:r>
    </w:p>
    <w:p w14:paraId="0FFBCC28" w14:textId="56D08117" w:rsidR="00F237F4" w:rsidRDefault="00EC657D" w:rsidP="008F0FF4">
      <w:pPr>
        <w:pStyle w:val="BodyText"/>
        <w:spacing w:before="0" w:after="120"/>
      </w:pPr>
      <w:proofErr w:type="gramStart"/>
      <w:r>
        <w:rPr>
          <w:rFonts w:hint="eastAsia"/>
        </w:rPr>
        <w:t>.</w:t>
      </w:r>
      <w:proofErr w:type="spellStart"/>
      <w:r>
        <w:t>rmd</w:t>
      </w:r>
      <w:proofErr w:type="spellEnd"/>
      <w:proofErr w:type="gramEnd"/>
      <w:r>
        <w:t xml:space="preserve"> </w:t>
      </w:r>
      <w:proofErr w:type="spellStart"/>
      <w:r>
        <w:t>cheatsheet</w:t>
      </w:r>
      <w:proofErr w:type="spellEnd"/>
      <w:r>
        <w:t xml:space="preserve">: </w:t>
      </w:r>
      <w:hyperlink r:id="rId9" w:history="1">
        <w:r w:rsidR="00DB2BC5" w:rsidRPr="008C5996">
          <w:rPr>
            <w:rStyle w:val="Hyperlink"/>
          </w:rPr>
          <w:t>https://www.rstudio.com/wp-content/uploads/2015/02/rmarkdown-cheatsheet.pdf</w:t>
        </w:r>
      </w:hyperlink>
      <w:r w:rsidR="00DB2BC5">
        <w:t xml:space="preserve"> </w:t>
      </w:r>
    </w:p>
    <w:p w14:paraId="59791AA3" w14:textId="77777777" w:rsidR="00AA0A20" w:rsidRDefault="00AA0A20" w:rsidP="008F0FF4">
      <w:pPr>
        <w:pStyle w:val="BodyText"/>
        <w:spacing w:before="0" w:after="120"/>
      </w:pPr>
    </w:p>
    <w:p w14:paraId="49F17BD2" w14:textId="3E6758B5" w:rsidR="00243379" w:rsidRDefault="00243379" w:rsidP="008F0FF4">
      <w:pPr>
        <w:pStyle w:val="Heading3"/>
        <w:spacing w:before="0" w:after="120"/>
      </w:pPr>
      <w:r>
        <w:rPr>
          <w:rFonts w:hint="eastAsia"/>
        </w:rPr>
        <w:t>C</w:t>
      </w:r>
      <w:r>
        <w:t>ode Chunks and Regular text</w:t>
      </w:r>
      <w:r w:rsidR="00730B5F">
        <w:t xml:space="preserve"> </w:t>
      </w:r>
      <w:proofErr w:type="gramStart"/>
      <w:r w:rsidR="00730B5F">
        <w:t>in .</w:t>
      </w:r>
      <w:proofErr w:type="spellStart"/>
      <w:r w:rsidR="00730B5F">
        <w:t>rmd</w:t>
      </w:r>
      <w:proofErr w:type="spellEnd"/>
      <w:proofErr w:type="gramEnd"/>
    </w:p>
    <w:p w14:paraId="45E4A426" w14:textId="5B952303" w:rsidR="00243379" w:rsidRDefault="00E40035" w:rsidP="008F0FF4">
      <w:pPr>
        <w:pStyle w:val="BodyText"/>
        <w:spacing w:before="0" w:after="120"/>
      </w:pPr>
      <w:proofErr w:type="spellStart"/>
      <w:r>
        <w:t>RMarkdown</w:t>
      </w:r>
      <w:proofErr w:type="spellEnd"/>
      <w:r w:rsidR="00610074">
        <w:t xml:space="preserve"> files</w:t>
      </w:r>
      <w:r w:rsidR="00407612">
        <w:t xml:space="preserve"> </w:t>
      </w:r>
      <w:r w:rsidR="00510686">
        <w:t>are</w:t>
      </w:r>
      <w:r w:rsidR="00407612">
        <w:t xml:space="preserve"> different from R scripts we used for </w:t>
      </w:r>
      <w:r w:rsidR="00AA0A20">
        <w:t>lab</w:t>
      </w:r>
      <w:r>
        <w:t>.</w:t>
      </w:r>
      <w:r w:rsidRPr="00E40035">
        <w:t xml:space="preserve"> </w:t>
      </w:r>
      <w:r w:rsidR="00730DD1">
        <w:t>In an .</w:t>
      </w:r>
      <w:proofErr w:type="spellStart"/>
      <w:r w:rsidR="00730DD1">
        <w:t>rmd</w:t>
      </w:r>
      <w:proofErr w:type="spellEnd"/>
      <w:r w:rsidR="00730DD1">
        <w:t xml:space="preserve"> file, what y</w:t>
      </w:r>
      <w:r w:rsidRPr="00E40035">
        <w:t>ou write</w:t>
      </w:r>
      <w:r w:rsidR="00430484">
        <w:t xml:space="preserve"> directly in the </w:t>
      </w:r>
      <w:r w:rsidR="00FF2D46">
        <w:t>document</w:t>
      </w:r>
      <w:r w:rsidR="00430484">
        <w:t xml:space="preserve"> will be “knitted” as</w:t>
      </w:r>
      <w:r w:rsidRPr="00E40035">
        <w:t xml:space="preserve"> plain text</w:t>
      </w:r>
      <w:r w:rsidR="00CA798B">
        <w:t xml:space="preserve">, instead of being treated as </w:t>
      </w:r>
      <w:r w:rsidR="00FE0F1D">
        <w:t xml:space="preserve">R </w:t>
      </w:r>
      <w:r w:rsidR="00CA798B">
        <w:t>code</w:t>
      </w:r>
      <w:r w:rsidRPr="00E40035">
        <w:t xml:space="preserve">. </w:t>
      </w:r>
      <w:r w:rsidR="00325D13">
        <w:t>Y</w:t>
      </w:r>
      <w:r w:rsidR="000D1B91">
        <w:t xml:space="preserve">ou </w:t>
      </w:r>
      <w:r w:rsidR="00325D13">
        <w:t xml:space="preserve">should </w:t>
      </w:r>
      <w:r w:rsidR="000D1B91">
        <w:t>write</w:t>
      </w:r>
      <w:r w:rsidR="008072D5">
        <w:t xml:space="preserve"> your verbal responses to </w:t>
      </w:r>
      <w:r w:rsidR="00166E62">
        <w:t xml:space="preserve">homework </w:t>
      </w:r>
      <w:r w:rsidR="00653D3F">
        <w:t>questions</w:t>
      </w:r>
      <w:r w:rsidR="003C5745" w:rsidRPr="003C5745">
        <w:t xml:space="preserve"> </w:t>
      </w:r>
      <w:r w:rsidR="003C5745">
        <w:t>directly in .</w:t>
      </w:r>
      <w:proofErr w:type="spellStart"/>
      <w:r w:rsidR="003C5745">
        <w:t>rmd</w:t>
      </w:r>
      <w:proofErr w:type="spellEnd"/>
      <w:r w:rsidR="003C5745">
        <w:t xml:space="preserve"> </w:t>
      </w:r>
      <w:r w:rsidR="00CE23B5">
        <w:t xml:space="preserve">files </w:t>
      </w:r>
      <w:r w:rsidR="00A23DE0">
        <w:t>as plain text</w:t>
      </w:r>
      <w:r w:rsidR="00CE23B5">
        <w:t xml:space="preserve"> </w:t>
      </w:r>
      <w:r w:rsidR="003C5745">
        <w:t>unless instructed</w:t>
      </w:r>
      <w:r w:rsidR="004657CB" w:rsidRPr="004657CB">
        <w:t xml:space="preserve"> </w:t>
      </w:r>
      <w:r w:rsidR="004657CB">
        <w:t>otherwise</w:t>
      </w:r>
      <w:r w:rsidR="000D1B91">
        <w:t xml:space="preserve">. </w:t>
      </w:r>
      <w:r w:rsidR="007177BE">
        <w:t xml:space="preserve">You </w:t>
      </w:r>
      <w:r w:rsidR="00025388">
        <w:t>will</w:t>
      </w:r>
      <w:r w:rsidR="004535AF">
        <w:t xml:space="preserve"> also</w:t>
      </w:r>
      <w:r w:rsidR="007177BE">
        <w:t xml:space="preserve"> need to write and run R code to answer some homework questions. </w:t>
      </w:r>
      <w:r w:rsidR="00577406">
        <w:t>Y</w:t>
      </w:r>
      <w:r w:rsidR="005E7E43">
        <w:t xml:space="preserve">ou </w:t>
      </w:r>
      <w:r w:rsidR="00577406">
        <w:t>should do so</w:t>
      </w:r>
      <w:r w:rsidR="005E7E43">
        <w:t xml:space="preserve"> </w:t>
      </w:r>
      <w:r w:rsidR="00577406">
        <w:t>in</w:t>
      </w:r>
      <w:r w:rsidR="005E7E43">
        <w:t xml:space="preserve"> </w:t>
      </w:r>
      <w:r w:rsidRPr="00E40035">
        <w:t>“code chunks”</w:t>
      </w:r>
      <w:r w:rsidR="00F92164">
        <w:t xml:space="preserve"> in .</w:t>
      </w:r>
      <w:proofErr w:type="spellStart"/>
      <w:r w:rsidR="00F92164">
        <w:t>rmd</w:t>
      </w:r>
      <w:proofErr w:type="spellEnd"/>
      <w:r w:rsidR="00F92164">
        <w:t xml:space="preserve"> files</w:t>
      </w:r>
      <w:r w:rsidR="00B53F54">
        <w:t>. Code chunks</w:t>
      </w:r>
      <w:r w:rsidRPr="00E40035">
        <w:t xml:space="preserve"> begin with three back ticks</w:t>
      </w:r>
      <w:r w:rsidR="00F65EDB">
        <w:t xml:space="preserve"> (`</w:t>
      </w:r>
      <w:r w:rsidR="003003D8">
        <w:t>``</w:t>
      </w:r>
      <w:r w:rsidR="00F65EDB">
        <w:t>)</w:t>
      </w:r>
      <w:r w:rsidRPr="00E40035">
        <w:t xml:space="preserve"> and “{r}” and end with three more back ticks</w:t>
      </w:r>
      <w:r w:rsidR="00E3636F">
        <w:t xml:space="preserve"> (see </w:t>
      </w:r>
      <w:r w:rsidR="00B258BD">
        <w:t xml:space="preserve">the </w:t>
      </w:r>
      <w:r w:rsidR="00E3636F">
        <w:t>template .</w:t>
      </w:r>
      <w:proofErr w:type="spellStart"/>
      <w:r w:rsidR="00E3636F">
        <w:t>rmd</w:t>
      </w:r>
      <w:proofErr w:type="spellEnd"/>
      <w:r w:rsidR="00E3636F">
        <w:t xml:space="preserve"> </w:t>
      </w:r>
      <w:r w:rsidR="00B258BD">
        <w:t>file</w:t>
      </w:r>
      <w:r w:rsidR="00E3636F">
        <w:t>)</w:t>
      </w:r>
      <w:r w:rsidRPr="00E40035">
        <w:t>. You can insert your own code chunks by typing these symbols, or with a keyboard shortcut (command + option + “I” on mac, ctrl + alt + “I” on pc).</w:t>
      </w:r>
      <w:r w:rsidR="00443A08">
        <w:t xml:space="preserve"> </w:t>
      </w:r>
      <w:r w:rsidR="00823641">
        <w:t xml:space="preserve">A code chunk tells R to run the code </w:t>
      </w:r>
      <w:r w:rsidR="00D36611">
        <w:t xml:space="preserve">and print its output </w:t>
      </w:r>
      <w:r w:rsidR="00010224">
        <w:t>in</w:t>
      </w:r>
      <w:r w:rsidR="00D36611">
        <w:t xml:space="preserve"> the </w:t>
      </w:r>
      <w:r w:rsidR="00010224">
        <w:t>“</w:t>
      </w:r>
      <w:r w:rsidR="00D36611">
        <w:t>knitted</w:t>
      </w:r>
      <w:r w:rsidR="00010224">
        <w:t>”</w:t>
      </w:r>
      <w:r w:rsidR="00D36611">
        <w:t xml:space="preserve"> .html file.</w:t>
      </w:r>
    </w:p>
    <w:p w14:paraId="006B16D5" w14:textId="484ACC87" w:rsidR="00E56B54" w:rsidRPr="00385748" w:rsidRDefault="00E56B54" w:rsidP="008F0FF4">
      <w:pPr>
        <w:pStyle w:val="Heading3"/>
        <w:spacing w:before="0" w:after="120"/>
      </w:pPr>
      <w:r w:rsidRPr="00385748">
        <w:lastRenderedPageBreak/>
        <w:t>Creating headings</w:t>
      </w:r>
      <w:r w:rsidR="00E15394">
        <w:t xml:space="preserve"> </w:t>
      </w:r>
      <w:proofErr w:type="gramStart"/>
      <w:r w:rsidR="00E15394">
        <w:t>in .</w:t>
      </w:r>
      <w:proofErr w:type="spellStart"/>
      <w:r w:rsidR="00E15394">
        <w:t>rmd</w:t>
      </w:r>
      <w:proofErr w:type="spellEnd"/>
      <w:proofErr w:type="gramEnd"/>
    </w:p>
    <w:p w14:paraId="64349055" w14:textId="697D661E" w:rsidR="00323523" w:rsidRDefault="00E06235" w:rsidP="008F0FF4">
      <w:pPr>
        <w:pStyle w:val="BodyText"/>
        <w:spacing w:before="0" w:after="120"/>
      </w:pPr>
      <w:r w:rsidRPr="00E06235">
        <w:t>You can use hashtags</w:t>
      </w:r>
      <w:r>
        <w:t xml:space="preserve"> (#)</w:t>
      </w:r>
      <w:r w:rsidRPr="00E06235">
        <w:t xml:space="preserve"> to create </w:t>
      </w:r>
      <w:r w:rsidR="00AF0189" w:rsidRPr="00E06235">
        <w:t>headings</w:t>
      </w:r>
      <w:r w:rsidR="00AF0189">
        <w:t xml:space="preserve"> </w:t>
      </w:r>
      <w:r w:rsidR="00C34AF4">
        <w:t>in your document</w:t>
      </w:r>
      <w:r w:rsidR="00A97EC7">
        <w:t>. N</w:t>
      </w:r>
      <w:r w:rsidR="00715ACF">
        <w:t xml:space="preserve">ote that this is different in </w:t>
      </w:r>
      <w:r w:rsidR="00BC4F90">
        <w:t>R Markdown</w:t>
      </w:r>
      <w:r w:rsidR="00715ACF">
        <w:t xml:space="preserve"> than in R script</w:t>
      </w:r>
      <w:r w:rsidR="00691DAC">
        <w:t>s we used for lab</w:t>
      </w:r>
      <w:r w:rsidR="003D3EE2">
        <w:t xml:space="preserve">, where hashtags are used to </w:t>
      </w:r>
      <w:r w:rsidR="0085632C">
        <w:t>write comments</w:t>
      </w:r>
      <w:r w:rsidRPr="00E06235">
        <w:t>.</w:t>
      </w:r>
      <w:r w:rsidR="0085220A">
        <w:t xml:space="preserve"> </w:t>
      </w:r>
      <w:r w:rsidR="007437E1">
        <w:t xml:space="preserve">Headings will be leveled based on </w:t>
      </w:r>
      <w:r w:rsidR="008E693D">
        <w:t xml:space="preserve">the </w:t>
      </w:r>
      <w:r w:rsidR="007437E1">
        <w:t>number of hashtags preceding it. For example:</w:t>
      </w:r>
      <w:r w:rsidR="00323523">
        <w:tab/>
      </w:r>
    </w:p>
    <w:p w14:paraId="6C726B53" w14:textId="7EDC344D" w:rsidR="00E06235" w:rsidRDefault="00BC4F90" w:rsidP="008F0FF4">
      <w:pPr>
        <w:pStyle w:val="BodyText"/>
        <w:tabs>
          <w:tab w:val="left" w:pos="4678"/>
        </w:tabs>
        <w:spacing w:before="0" w:after="120"/>
      </w:pPr>
      <w:r>
        <w:t>Headings</w:t>
      </w:r>
      <w:r w:rsidR="00945AC6">
        <w:t xml:space="preserve"> in .</w:t>
      </w:r>
      <w:proofErr w:type="spellStart"/>
      <w:r w:rsidR="00945AC6">
        <w:t>rmd</w:t>
      </w:r>
      <w:proofErr w:type="spellEnd"/>
      <w:r w:rsidR="00B7647E">
        <w:t xml:space="preserve"> files</w:t>
      </w:r>
      <w:r w:rsidR="00A20879">
        <w:t>:</w:t>
      </w:r>
      <w:r w:rsidR="00323523">
        <w:tab/>
      </w:r>
      <w:r w:rsidR="007A10A9">
        <w:t>Will</w:t>
      </w:r>
      <w:r w:rsidR="00945AC6">
        <w:t xml:space="preserve"> turn</w:t>
      </w:r>
      <w:r w:rsidR="007A10A9">
        <w:t xml:space="preserve"> into</w:t>
      </w:r>
      <w:r w:rsidR="002815DC">
        <w:t xml:space="preserve"> … in the output </w:t>
      </w:r>
      <w:r w:rsidR="00B7647E">
        <w:t>.</w:t>
      </w:r>
      <w:r w:rsidR="002815DC">
        <w:t>html</w:t>
      </w:r>
      <w:r w:rsidR="00B7647E">
        <w:t xml:space="preserve"> files</w:t>
      </w:r>
      <w:r w:rsidR="007A10A9">
        <w:t>:</w:t>
      </w:r>
    </w:p>
    <w:p w14:paraId="25568029" w14:textId="40C78186" w:rsidR="008E693D" w:rsidRPr="00737059" w:rsidRDefault="008E693D" w:rsidP="008F0FF4">
      <w:pPr>
        <w:pStyle w:val="BodyText"/>
        <w:numPr>
          <w:ilvl w:val="0"/>
          <w:numId w:val="9"/>
        </w:numPr>
        <w:tabs>
          <w:tab w:val="left" w:pos="4678"/>
        </w:tabs>
        <w:spacing w:before="0" w:after="120"/>
        <w:rPr>
          <w:b/>
          <w:bCs/>
          <w:sz w:val="32"/>
          <w:szCs w:val="32"/>
        </w:rPr>
      </w:pPr>
      <w:r>
        <w:rPr>
          <w:rFonts w:hint="eastAsia"/>
        </w:rPr>
        <w:t>#</w:t>
      </w:r>
      <w:r w:rsidR="00A43774">
        <w:t xml:space="preserve"> </w:t>
      </w:r>
      <w:r>
        <w:t>1st Level Heading</w:t>
      </w:r>
      <w:r w:rsidR="00A43774">
        <w:tab/>
      </w:r>
      <w:r w:rsidR="00323523" w:rsidRPr="00737059">
        <w:rPr>
          <w:b/>
          <w:bCs/>
          <w:sz w:val="48"/>
          <w:szCs w:val="48"/>
        </w:rPr>
        <w:t>1st Level Heading</w:t>
      </w:r>
    </w:p>
    <w:p w14:paraId="36481F98" w14:textId="5059CCDF" w:rsidR="008E693D" w:rsidRPr="00737059" w:rsidRDefault="008E693D" w:rsidP="008F0FF4">
      <w:pPr>
        <w:pStyle w:val="BodyText"/>
        <w:numPr>
          <w:ilvl w:val="0"/>
          <w:numId w:val="9"/>
        </w:numPr>
        <w:tabs>
          <w:tab w:val="left" w:pos="4678"/>
        </w:tabs>
        <w:spacing w:before="0" w:after="120"/>
        <w:rPr>
          <w:sz w:val="32"/>
          <w:szCs w:val="32"/>
        </w:rPr>
      </w:pPr>
      <w:r>
        <w:rPr>
          <w:rFonts w:hint="eastAsia"/>
        </w:rPr>
        <w:t>#</w:t>
      </w:r>
      <w:r>
        <w:t>#</w:t>
      </w:r>
      <w:r w:rsidR="00A43774">
        <w:t xml:space="preserve"> 2nd Level Heading</w:t>
      </w:r>
      <w:r w:rsidR="00D35E25">
        <w:tab/>
      </w:r>
      <w:r w:rsidR="00D35E25" w:rsidRPr="00737059">
        <w:rPr>
          <w:sz w:val="40"/>
          <w:szCs w:val="40"/>
        </w:rPr>
        <w:t>2nd Level Heading</w:t>
      </w:r>
    </w:p>
    <w:p w14:paraId="670CAA62" w14:textId="2C775F28" w:rsidR="00A43774" w:rsidRPr="00737059" w:rsidRDefault="00A43774" w:rsidP="008F0FF4">
      <w:pPr>
        <w:pStyle w:val="BodyText"/>
        <w:numPr>
          <w:ilvl w:val="0"/>
          <w:numId w:val="9"/>
        </w:numPr>
        <w:tabs>
          <w:tab w:val="left" w:pos="4678"/>
        </w:tabs>
        <w:spacing w:before="0" w:after="120"/>
        <w:rPr>
          <w:sz w:val="28"/>
          <w:szCs w:val="28"/>
        </w:rPr>
      </w:pPr>
      <w:r>
        <w:rPr>
          <w:rFonts w:hint="eastAsia"/>
        </w:rPr>
        <w:t>#</w:t>
      </w:r>
      <w:r>
        <w:t>## 3rd Level Heading</w:t>
      </w:r>
      <w:r w:rsidR="00D35E25">
        <w:tab/>
      </w:r>
      <w:r w:rsidR="00D35E25" w:rsidRPr="00737059">
        <w:rPr>
          <w:sz w:val="32"/>
          <w:szCs w:val="32"/>
        </w:rPr>
        <w:t>3rd Level Heading</w:t>
      </w:r>
    </w:p>
    <w:p w14:paraId="5516733F" w14:textId="01C599CF" w:rsidR="00385748" w:rsidRPr="00E06235" w:rsidRDefault="00A43774" w:rsidP="008F0FF4">
      <w:pPr>
        <w:pStyle w:val="BodyText"/>
        <w:spacing w:before="0" w:after="120"/>
      </w:pPr>
      <w:proofErr w:type="spellStart"/>
      <w:r>
        <w:t>Etc</w:t>
      </w:r>
      <w:proofErr w:type="spellEnd"/>
      <w:r>
        <w:t>…</w:t>
      </w:r>
    </w:p>
    <w:p w14:paraId="16D11DCA" w14:textId="4E13CC72" w:rsidR="00357497" w:rsidRDefault="00474106" w:rsidP="008F0FF4">
      <w:pPr>
        <w:pStyle w:val="Heading3"/>
        <w:spacing w:before="0" w:after="120"/>
      </w:pPr>
      <w:r>
        <w:t>Install and Load required packages</w:t>
      </w:r>
    </w:p>
    <w:p w14:paraId="549806BE" w14:textId="7D697A34" w:rsidR="00657C04" w:rsidRDefault="00657C04" w:rsidP="008F0FF4">
      <w:pPr>
        <w:pStyle w:val="SourceCode"/>
        <w:wordWrap/>
        <w:spacing w:after="120"/>
      </w:pPr>
      <w:r w:rsidRPr="00657C04">
        <w:t xml:space="preserve">Background:  For the exercises below (and for all other homework assignments in the future) you will need to load packages. Some packages will need to be loaded for different commands (or "functions"), and other packages need to be loaded for </w:t>
      </w:r>
      <w:proofErr w:type="spellStart"/>
      <w:r w:rsidRPr="00657C04">
        <w:t>RMarkdown</w:t>
      </w:r>
      <w:proofErr w:type="spellEnd"/>
      <w:r w:rsidRPr="00657C04">
        <w:t xml:space="preserve"> to work properly. We've listed the packages we expect you will need below, but in the future you will need to figure out </w:t>
      </w:r>
      <w:r w:rsidR="000D6C21" w:rsidRPr="00657C04">
        <w:t xml:space="preserve">on your own </w:t>
      </w:r>
      <w:r w:rsidRPr="00657C04">
        <w:t xml:space="preserve">which packages you </w:t>
      </w:r>
      <w:r w:rsidR="008B2736">
        <w:t xml:space="preserve">may </w:t>
      </w:r>
      <w:r w:rsidRPr="00657C04">
        <w:t xml:space="preserve">need (note: you may have to install-- not just </w:t>
      </w:r>
      <w:proofErr w:type="gramStart"/>
      <w:r w:rsidRPr="00657C04">
        <w:t>load!--</w:t>
      </w:r>
      <w:proofErr w:type="gramEnd"/>
      <w:r w:rsidRPr="00657C04">
        <w:t xml:space="preserve"> some packages).</w:t>
      </w:r>
    </w:p>
    <w:p w14:paraId="4518A97C" w14:textId="6064F787" w:rsidR="00746C50" w:rsidRDefault="00474106" w:rsidP="008F0FF4">
      <w:pPr>
        <w:pStyle w:val="SourceCode"/>
        <w:wordWrap/>
        <w:spacing w:after="120"/>
        <w:rPr>
          <w:rStyle w:val="FunctionTok"/>
        </w:rPr>
      </w:pPr>
      <w:r>
        <w:rPr>
          <w:rStyle w:val="FunctionTok"/>
        </w:rPr>
        <w:t>library</w:t>
      </w:r>
      <w:r>
        <w:rPr>
          <w:rStyle w:val="NormalTok"/>
        </w:rPr>
        <w:t xml:space="preserve">(psych) </w:t>
      </w:r>
      <w:r>
        <w:rPr>
          <w:rStyle w:val="CommentTok"/>
        </w:rPr>
        <w:t xml:space="preserve"># for describe and </w:t>
      </w:r>
      <w:proofErr w:type="spellStart"/>
      <w:r>
        <w:rPr>
          <w:rStyle w:val="CommentTok"/>
        </w:rPr>
        <w:t>describeBy</w:t>
      </w:r>
      <w:proofErr w:type="spellEnd"/>
    </w:p>
    <w:p w14:paraId="0FEFD387" w14:textId="08940825" w:rsidR="00746C50" w:rsidRDefault="00474106" w:rsidP="008F0FF4">
      <w:pPr>
        <w:pStyle w:val="SourceCode"/>
        <w:wordWrap/>
        <w:spacing w:after="120"/>
        <w:rPr>
          <w:rStyle w:val="FunctionTok"/>
        </w:rPr>
      </w:pP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xml:space="preserve"># for </w:t>
      </w:r>
      <w:proofErr w:type="spellStart"/>
      <w:r>
        <w:rPr>
          <w:rStyle w:val="CommentTok"/>
        </w:rPr>
        <w:t>read_csv</w:t>
      </w:r>
      <w:proofErr w:type="spellEnd"/>
    </w:p>
    <w:p w14:paraId="0EF4F49F" w14:textId="264EDEAC" w:rsidR="001A0331" w:rsidRDefault="00474106" w:rsidP="008F0FF4">
      <w:pPr>
        <w:pStyle w:val="SourceCode"/>
        <w:wordWrap/>
        <w:spacing w:after="120"/>
      </w:pPr>
      <w:r>
        <w:rPr>
          <w:rStyle w:val="FunctionTok"/>
        </w:rPr>
        <w:t>library</w:t>
      </w:r>
      <w:r>
        <w:rPr>
          <w:rStyle w:val="NormalTok"/>
        </w:rPr>
        <w:t>(</w:t>
      </w:r>
      <w:proofErr w:type="spellStart"/>
      <w:r>
        <w:rPr>
          <w:rStyle w:val="NormalTok"/>
        </w:rPr>
        <w:t>tinytex</w:t>
      </w:r>
      <w:proofErr w:type="spellEnd"/>
      <w:r>
        <w:rPr>
          <w:rStyle w:val="NormalTok"/>
        </w:rPr>
        <w:t xml:space="preserve">) </w:t>
      </w:r>
      <w:r>
        <w:rPr>
          <w:rStyle w:val="CommentTok"/>
        </w:rPr>
        <w:t xml:space="preserve">#allows for </w:t>
      </w:r>
      <w:proofErr w:type="spellStart"/>
      <w:r w:rsidR="000E7C81">
        <w:rPr>
          <w:rStyle w:val="CommentTok"/>
        </w:rPr>
        <w:t>R</w:t>
      </w:r>
      <w:r>
        <w:rPr>
          <w:rStyle w:val="CommentTok"/>
        </w:rPr>
        <w:t>markdown</w:t>
      </w:r>
      <w:proofErr w:type="spellEnd"/>
      <w:r>
        <w:rPr>
          <w:rStyle w:val="CommentTok"/>
        </w:rPr>
        <w:t xml:space="preserve"> to write a pdf document</w:t>
      </w:r>
    </w:p>
    <w:p w14:paraId="08075BE0" w14:textId="77777777" w:rsidR="001A0331" w:rsidRDefault="001A0331" w:rsidP="008F0FF4">
      <w:pPr>
        <w:pStyle w:val="BodyText"/>
        <w:spacing w:before="0" w:after="120"/>
      </w:pPr>
    </w:p>
    <w:p w14:paraId="733EC2AC" w14:textId="606ECC32" w:rsidR="00357497" w:rsidRDefault="00DF13DE" w:rsidP="008F0FF4">
      <w:pPr>
        <w:pStyle w:val="Heading2"/>
        <w:spacing w:before="0" w:after="120"/>
      </w:pPr>
      <w:bookmarkStart w:id="2" w:name="working-with-data-in-r"/>
      <w:bookmarkEnd w:id="0"/>
      <w:bookmarkEnd w:id="1"/>
      <w:r>
        <w:t>Part I:</w:t>
      </w:r>
      <w:r w:rsidR="00474106">
        <w:t xml:space="preserve"> Working with Data in R</w:t>
      </w:r>
    </w:p>
    <w:p w14:paraId="49BF269D" w14:textId="77777777" w:rsidR="00357497" w:rsidRDefault="00474106" w:rsidP="008F0FF4">
      <w:pPr>
        <w:pStyle w:val="FirstParagraph"/>
        <w:spacing w:before="0" w:after="120"/>
      </w:pPr>
      <w:r>
        <w:t>For this first assignment, we’re using fake data to practice your new skills.</w:t>
      </w:r>
    </w:p>
    <w:p w14:paraId="1A26FB03" w14:textId="77777777" w:rsidR="0037652C" w:rsidRPr="0037652C" w:rsidRDefault="0037652C" w:rsidP="0037652C">
      <w:pPr>
        <w:pStyle w:val="BodyText"/>
      </w:pPr>
    </w:p>
    <w:p w14:paraId="4632FCDA" w14:textId="77777777" w:rsidR="00594695" w:rsidRDefault="00474106" w:rsidP="008F0FF4">
      <w:pPr>
        <w:pStyle w:val="BodyText"/>
        <w:spacing w:before="0" w:after="120"/>
      </w:pPr>
      <w:r>
        <w:t xml:space="preserve">This hypothetical study is based on work in science and math learning (e.g., </w:t>
      </w:r>
      <w:r w:rsidR="00594695" w:rsidRPr="00594695">
        <w:t xml:space="preserve">Schwartz, D. L., Chase, C. C., </w:t>
      </w:r>
      <w:proofErr w:type="spellStart"/>
      <w:r w:rsidR="00594695" w:rsidRPr="00594695">
        <w:t>Oppezzo</w:t>
      </w:r>
      <w:proofErr w:type="spellEnd"/>
      <w:r w:rsidR="00594695" w:rsidRPr="00594695">
        <w:t xml:space="preserve">, M. A., &amp; Chin, D. B. (2011). Practicing versus inventing with contrasting cases: The effects of telling first on learning and transfer. </w:t>
      </w:r>
      <w:r w:rsidR="00594695" w:rsidRPr="0070489C">
        <w:rPr>
          <w:i/>
          <w:iCs/>
        </w:rPr>
        <w:t>Journal of Educational Psychology</w:t>
      </w:r>
      <w:r w:rsidR="00594695" w:rsidRPr="008C6999">
        <w:t>,</w:t>
      </w:r>
      <w:r w:rsidR="00594695" w:rsidRPr="00C3076B">
        <w:rPr>
          <w:i/>
          <w:iCs/>
        </w:rPr>
        <w:t xml:space="preserve"> 103(4)</w:t>
      </w:r>
      <w:r w:rsidR="00594695" w:rsidRPr="00594695">
        <w:t>, 759–775.</w:t>
      </w:r>
      <w:r>
        <w:t>).</w:t>
      </w:r>
    </w:p>
    <w:p w14:paraId="7AEFA562" w14:textId="77777777" w:rsidR="0037652C" w:rsidRDefault="0037652C" w:rsidP="008F0FF4">
      <w:pPr>
        <w:pStyle w:val="BodyText"/>
        <w:spacing w:before="0" w:after="120"/>
      </w:pPr>
    </w:p>
    <w:p w14:paraId="45391EB1" w14:textId="64786CB7" w:rsidR="00357497" w:rsidRDefault="00474106" w:rsidP="008F0FF4">
      <w:pPr>
        <w:pStyle w:val="BodyText"/>
        <w:spacing w:before="0" w:after="120"/>
      </w:pPr>
      <w:r>
        <w:t>In this hypothetical study, suppose participants have been randomly assigned to one of two conditions, Explore or Teach, to learn about a new physics concept.</w:t>
      </w:r>
    </w:p>
    <w:p w14:paraId="1CFFFE3D" w14:textId="77777777" w:rsidR="0037652C" w:rsidRDefault="0037652C" w:rsidP="008F0FF4">
      <w:pPr>
        <w:pStyle w:val="BodyText"/>
        <w:spacing w:before="0" w:after="120"/>
      </w:pPr>
    </w:p>
    <w:p w14:paraId="3B5B34FB" w14:textId="5A41189F" w:rsidR="00357497" w:rsidRDefault="00474106" w:rsidP="008F0FF4">
      <w:pPr>
        <w:pStyle w:val="BodyText"/>
        <w:spacing w:before="0" w:after="120"/>
      </w:pPr>
      <w:r>
        <w:t>All participants enrolled in the study completed a pretest, to assess their prior knowledge of the physics concept. Then, participants in</w:t>
      </w:r>
      <w:r w:rsidR="0080414D">
        <w:t xml:space="preserve"> the</w:t>
      </w:r>
      <w:r>
        <w:t xml:space="preserve"> Explore condition attempted to solve related problems on their own</w:t>
      </w:r>
      <w:r w:rsidR="00633A21">
        <w:t xml:space="preserve"> to learn about the concept</w:t>
      </w:r>
      <w:r w:rsidR="00C912E1">
        <w:t>, while p</w:t>
      </w:r>
      <w:r>
        <w:t xml:space="preserve">articipants in </w:t>
      </w:r>
      <w:r w:rsidR="000B1A5B">
        <w:t xml:space="preserve">the </w:t>
      </w:r>
      <w:r>
        <w:t xml:space="preserve">Teach condition received a lesson about the </w:t>
      </w:r>
      <w:r w:rsidR="007E0589">
        <w:t>concept directly</w:t>
      </w:r>
      <w:r>
        <w:t xml:space="preserve"> </w:t>
      </w:r>
      <w:r w:rsidR="00FF19AF">
        <w:t>from an instructor</w:t>
      </w:r>
      <w:r w:rsidR="007E0589">
        <w:t xml:space="preserve"> instead</w:t>
      </w:r>
      <w:r>
        <w:t>.</w:t>
      </w:r>
    </w:p>
    <w:p w14:paraId="350C625E" w14:textId="5B998154" w:rsidR="00357497" w:rsidRDefault="00474106" w:rsidP="008F0FF4">
      <w:pPr>
        <w:pStyle w:val="BodyText"/>
        <w:spacing w:before="0" w:after="120"/>
      </w:pPr>
      <w:r>
        <w:lastRenderedPageBreak/>
        <w:t>At the end of the study, participants’ learning was assessed using three posttest measures assessing conceptual understanding</w:t>
      </w:r>
      <w:r w:rsidR="00993C84">
        <w:t xml:space="preserve"> (knowledge about the </w:t>
      </w:r>
      <w:r w:rsidR="001F5E3F">
        <w:t xml:space="preserve">physics </w:t>
      </w:r>
      <w:r w:rsidR="00993C84">
        <w:t>concept)</w:t>
      </w:r>
      <w:r>
        <w:t>, procedural competence</w:t>
      </w:r>
      <w:r w:rsidR="00210D7F">
        <w:t xml:space="preserve"> (ability to work with the concept in laboratory)</w:t>
      </w:r>
      <w:r>
        <w:t>, and perceptual problem encoding</w:t>
      </w:r>
      <w:r w:rsidR="00E83395">
        <w:t xml:space="preserve"> (</w:t>
      </w:r>
      <w:r w:rsidR="003E080B" w:rsidRPr="003E080B">
        <w:t>meaningful mental representations</w:t>
      </w:r>
      <w:r w:rsidR="003E080B">
        <w:t xml:space="preserve"> of the concept</w:t>
      </w:r>
      <w:r w:rsidR="00E83395">
        <w:t>)</w:t>
      </w:r>
      <w:r>
        <w:t>. Thus, the data file includes the following 6 variables:</w:t>
      </w:r>
    </w:p>
    <w:p w14:paraId="298A7797" w14:textId="1A1E8401" w:rsidR="00FD418C" w:rsidRDefault="00474106" w:rsidP="008F0FF4">
      <w:pPr>
        <w:pStyle w:val="BodyText"/>
        <w:spacing w:before="0" w:after="120"/>
      </w:pPr>
      <w:r>
        <w:t>•</w:t>
      </w:r>
      <w:r w:rsidR="002F1577">
        <w:t xml:space="preserve"> </w:t>
      </w:r>
      <w:proofErr w:type="spellStart"/>
      <w:r>
        <w:t>sub_id</w:t>
      </w:r>
      <w:proofErr w:type="spellEnd"/>
      <w:r w:rsidR="000148B1">
        <w:t xml:space="preserve"> (Subject ID number)</w:t>
      </w:r>
      <w:r>
        <w:t xml:space="preserve"> </w:t>
      </w:r>
    </w:p>
    <w:p w14:paraId="76863271" w14:textId="40AB9E9F" w:rsidR="00DE505F" w:rsidRDefault="00474106" w:rsidP="008F0FF4">
      <w:pPr>
        <w:pStyle w:val="BodyText"/>
        <w:spacing w:before="0" w:after="120"/>
        <w:rPr>
          <w:lang w:eastAsia="zh-CN"/>
        </w:rPr>
      </w:pPr>
      <w:r>
        <w:t xml:space="preserve">• pretest </w:t>
      </w:r>
      <w:r w:rsidR="00C92881">
        <w:t>(pretest score on knowledge of the physics concept)</w:t>
      </w:r>
    </w:p>
    <w:p w14:paraId="56751BFD" w14:textId="79100469" w:rsidR="00FD418C" w:rsidRDefault="00474106" w:rsidP="008F0FF4">
      <w:pPr>
        <w:pStyle w:val="BodyText"/>
        <w:spacing w:before="0" w:after="120"/>
      </w:pPr>
      <w:r>
        <w:t xml:space="preserve">• condition (0 = Teach; 1 = Explore) </w:t>
      </w:r>
    </w:p>
    <w:p w14:paraId="038CE8FC" w14:textId="77777777" w:rsidR="00FD418C" w:rsidRDefault="00474106" w:rsidP="008F0FF4">
      <w:pPr>
        <w:pStyle w:val="BodyText"/>
        <w:spacing w:before="0" w:after="120"/>
      </w:pPr>
      <w:r>
        <w:t xml:space="preserve">• </w:t>
      </w:r>
      <w:proofErr w:type="spellStart"/>
      <w:r>
        <w:t>post_con</w:t>
      </w:r>
      <w:proofErr w:type="spellEnd"/>
      <w:r>
        <w:t xml:space="preserve"> (conceptual understanding score) </w:t>
      </w:r>
    </w:p>
    <w:p w14:paraId="61284FAC" w14:textId="77777777" w:rsidR="00FD418C" w:rsidRDefault="00474106" w:rsidP="008F0FF4">
      <w:pPr>
        <w:pStyle w:val="BodyText"/>
        <w:spacing w:before="0" w:after="120"/>
      </w:pPr>
      <w:r>
        <w:t xml:space="preserve">• </w:t>
      </w:r>
      <w:proofErr w:type="spellStart"/>
      <w:r>
        <w:t>post_proc</w:t>
      </w:r>
      <w:proofErr w:type="spellEnd"/>
      <w:r>
        <w:t xml:space="preserve"> (procedural competence score) </w:t>
      </w:r>
    </w:p>
    <w:p w14:paraId="37267A2E" w14:textId="4FD2B2F5" w:rsidR="00357497" w:rsidRDefault="00474106" w:rsidP="008F0FF4">
      <w:pPr>
        <w:pStyle w:val="BodyText"/>
        <w:spacing w:before="0" w:after="120"/>
      </w:pPr>
      <w:r>
        <w:t xml:space="preserve">• </w:t>
      </w:r>
      <w:proofErr w:type="spellStart"/>
      <w:r>
        <w:t>post_perc</w:t>
      </w:r>
      <w:proofErr w:type="spellEnd"/>
      <w:r>
        <w:t xml:space="preserve"> (perceptual problem encoding score)</w:t>
      </w:r>
    </w:p>
    <w:p w14:paraId="7DAEAAF5" w14:textId="3D9AB23F" w:rsidR="00A12B9D" w:rsidRDefault="00A12B9D" w:rsidP="008F0FF4">
      <w:pPr>
        <w:pStyle w:val="BodyText"/>
        <w:spacing w:before="0" w:after="120"/>
      </w:pPr>
      <w:r>
        <w:t>The researchers</w:t>
      </w:r>
      <w:r w:rsidR="0039020A">
        <w:t xml:space="preserve"> hope to use </w:t>
      </w:r>
      <w:r w:rsidR="00DC6687">
        <w:t>these</w:t>
      </w:r>
      <w:r w:rsidR="0039020A">
        <w:t xml:space="preserve"> data to answer the following question: do</w:t>
      </w:r>
      <w:r w:rsidR="00CB2A37">
        <w:t xml:space="preserve"> participants’</w:t>
      </w:r>
      <w:r w:rsidR="0039020A">
        <w:t xml:space="preserve"> pretest score</w:t>
      </w:r>
      <w:r w:rsidR="00220216">
        <w:t xml:space="preserve"> and condition (Explore vs. Teach) predict</w:t>
      </w:r>
      <w:r w:rsidR="001B0BA3">
        <w:t xml:space="preserve"> posttest score</w:t>
      </w:r>
      <w:r w:rsidR="009B54CA">
        <w:t>?</w:t>
      </w:r>
    </w:p>
    <w:p w14:paraId="0BF79211" w14:textId="77777777" w:rsidR="00FD418C" w:rsidRDefault="00FD418C" w:rsidP="008F0FF4">
      <w:pPr>
        <w:pStyle w:val="BodyText"/>
        <w:spacing w:before="0" w:after="120"/>
      </w:pPr>
    </w:p>
    <w:p w14:paraId="5A29FBDE" w14:textId="77777777" w:rsidR="00357497" w:rsidRDefault="00474106" w:rsidP="008F0FF4">
      <w:pPr>
        <w:pStyle w:val="Heading3"/>
        <w:spacing w:before="0" w:after="120"/>
      </w:pPr>
      <w:bookmarkStart w:id="3" w:name="section"/>
      <w:r>
        <w:t>1.</w:t>
      </w:r>
    </w:p>
    <w:p w14:paraId="17B06697" w14:textId="0159CB9D" w:rsidR="00357497" w:rsidRDefault="00474106" w:rsidP="008F0FF4">
      <w:pPr>
        <w:pStyle w:val="FirstParagraph"/>
        <w:spacing w:before="0" w:after="120"/>
      </w:pPr>
      <w:r>
        <w:t xml:space="preserve">Read the data in and check </w:t>
      </w:r>
      <w:r w:rsidR="00877B3B">
        <w:t>them</w:t>
      </w:r>
      <w:r>
        <w:t xml:space="preserve"> out.</w:t>
      </w:r>
    </w:p>
    <w:p w14:paraId="655C7AC2" w14:textId="5D9A0A17" w:rsidR="00357497" w:rsidRDefault="00474106" w:rsidP="008F0FF4">
      <w:pPr>
        <w:numPr>
          <w:ilvl w:val="0"/>
          <w:numId w:val="2"/>
        </w:numPr>
        <w:spacing w:after="120"/>
      </w:pPr>
      <w:r>
        <w:t xml:space="preserve">Read in “hw1_data.csv”, from the course webpage. Name the </w:t>
      </w:r>
      <w:proofErr w:type="spellStart"/>
      <w:r>
        <w:t>dataframe</w:t>
      </w:r>
      <w:proofErr w:type="spellEnd"/>
      <w:r>
        <w:t xml:space="preserve"> “d.”</w:t>
      </w:r>
    </w:p>
    <w:p w14:paraId="27DE3E64" w14:textId="77777777" w:rsidR="00357497" w:rsidRDefault="00474106" w:rsidP="008F0FF4">
      <w:pPr>
        <w:numPr>
          <w:ilvl w:val="0"/>
          <w:numId w:val="2"/>
        </w:numPr>
        <w:spacing w:after="120"/>
      </w:pPr>
      <w:r>
        <w:t>Use one of the functions we learned in lab to inspect the data.</w:t>
      </w:r>
    </w:p>
    <w:p w14:paraId="140C5AF9" w14:textId="40B063F8" w:rsidR="00357497" w:rsidRDefault="00474106" w:rsidP="008F0FF4">
      <w:pPr>
        <w:numPr>
          <w:ilvl w:val="0"/>
          <w:numId w:val="2"/>
        </w:numPr>
        <w:spacing w:after="120"/>
      </w:pPr>
      <w:r w:rsidRPr="00AF4439">
        <w:rPr>
          <w:u w:val="single"/>
        </w:rPr>
        <w:t>As a comment</w:t>
      </w:r>
      <w:r w:rsidR="00AF4439" w:rsidRPr="00AF4439">
        <w:rPr>
          <w:u w:val="single"/>
        </w:rPr>
        <w:t xml:space="preserve"> in the code chunk</w:t>
      </w:r>
      <w:r>
        <w:t>, write out a list of all of the DV(s) and all of the IV(s)/predictor variables present in this dataset.</w:t>
      </w:r>
      <w:r w:rsidR="0057625D">
        <w:t xml:space="preserve"> When you are done, you should have 2 lists of variables.</w:t>
      </w:r>
    </w:p>
    <w:p w14:paraId="390AB15D" w14:textId="77777777" w:rsidR="00357497" w:rsidRDefault="00474106" w:rsidP="008F0FF4">
      <w:pPr>
        <w:pStyle w:val="Heading3"/>
        <w:spacing w:before="0" w:after="120"/>
      </w:pPr>
      <w:bookmarkStart w:id="4" w:name="section-1"/>
      <w:bookmarkEnd w:id="3"/>
      <w:r>
        <w:t>2.</w:t>
      </w:r>
    </w:p>
    <w:p w14:paraId="6A430B62" w14:textId="77777777" w:rsidR="00357497" w:rsidRDefault="00474106" w:rsidP="008F0FF4">
      <w:pPr>
        <w:pStyle w:val="FirstParagraph"/>
        <w:spacing w:before="0" w:after="120"/>
      </w:pPr>
      <w:r>
        <w:t>Obtain the following basic information about your data:</w:t>
      </w:r>
    </w:p>
    <w:p w14:paraId="29189D33" w14:textId="77777777" w:rsidR="00357497" w:rsidRDefault="00474106" w:rsidP="008F0FF4">
      <w:pPr>
        <w:numPr>
          <w:ilvl w:val="0"/>
          <w:numId w:val="3"/>
        </w:numPr>
        <w:spacing w:after="120"/>
      </w:pPr>
      <w:r>
        <w:t>Get a summary of the data.</w:t>
      </w:r>
    </w:p>
    <w:p w14:paraId="305364E7" w14:textId="686A3BD8" w:rsidR="00357497" w:rsidRDefault="00474106" w:rsidP="008F0FF4">
      <w:pPr>
        <w:numPr>
          <w:ilvl w:val="0"/>
          <w:numId w:val="3"/>
        </w:numPr>
        <w:spacing w:after="120"/>
      </w:pPr>
      <w:r>
        <w:t xml:space="preserve">Generate descriptive stats (mean, median, standard deviation, etc.) for all variables in the d </w:t>
      </w:r>
      <w:proofErr w:type="spellStart"/>
      <w:r>
        <w:t>dataframe</w:t>
      </w:r>
      <w:proofErr w:type="spellEnd"/>
      <w:r>
        <w:t>.</w:t>
      </w:r>
    </w:p>
    <w:p w14:paraId="0A52AE50" w14:textId="77777777" w:rsidR="00357497" w:rsidRDefault="00474106" w:rsidP="008F0FF4">
      <w:pPr>
        <w:numPr>
          <w:ilvl w:val="0"/>
          <w:numId w:val="3"/>
        </w:numPr>
        <w:spacing w:after="120"/>
      </w:pPr>
      <w:r>
        <w:t>Get descriptive statistics for just the pretest variable.</w:t>
      </w:r>
    </w:p>
    <w:p w14:paraId="20F5F5FA" w14:textId="77777777" w:rsidR="00357497" w:rsidRDefault="00474106" w:rsidP="008F0FF4">
      <w:pPr>
        <w:numPr>
          <w:ilvl w:val="0"/>
          <w:numId w:val="3"/>
        </w:numPr>
        <w:spacing w:after="120"/>
      </w:pPr>
      <w:r>
        <w:t>Generate a histogram for the pretest variable</w:t>
      </w:r>
    </w:p>
    <w:p w14:paraId="16EA332B" w14:textId="6F471F8D" w:rsidR="00357497" w:rsidRDefault="00474106" w:rsidP="008F0FF4">
      <w:pPr>
        <w:numPr>
          <w:ilvl w:val="0"/>
          <w:numId w:val="3"/>
        </w:numPr>
        <w:spacing w:after="120"/>
      </w:pPr>
      <w:r>
        <w:t>Using one line of code, compute the difference between the posttest conceptual understanding score and perceptual problem encoding score</w:t>
      </w:r>
    </w:p>
    <w:p w14:paraId="31B9A6B4" w14:textId="77777777" w:rsidR="00357497" w:rsidRDefault="00474106" w:rsidP="008F0FF4">
      <w:pPr>
        <w:pStyle w:val="Heading3"/>
        <w:spacing w:before="0" w:after="120"/>
      </w:pPr>
      <w:bookmarkStart w:id="5" w:name="section-2"/>
      <w:bookmarkEnd w:id="4"/>
      <w:r>
        <w:t>3.</w:t>
      </w:r>
    </w:p>
    <w:p w14:paraId="3A3D1611" w14:textId="77777777" w:rsidR="00357497" w:rsidRDefault="00474106" w:rsidP="008F0FF4">
      <w:pPr>
        <w:pStyle w:val="FirstParagraph"/>
        <w:spacing w:before="0" w:after="120"/>
      </w:pPr>
      <w:r>
        <w:t>Centering pretest:</w:t>
      </w:r>
    </w:p>
    <w:p w14:paraId="54845960" w14:textId="57A8ABF8" w:rsidR="00357497" w:rsidRDefault="00474106" w:rsidP="008F0FF4">
      <w:pPr>
        <w:numPr>
          <w:ilvl w:val="0"/>
          <w:numId w:val="4"/>
        </w:numPr>
        <w:spacing w:after="120"/>
      </w:pPr>
      <w:r>
        <w:t>Create a new variable that is the mean-centered score for pretest knowledge. Give this variable a good name</w:t>
      </w:r>
      <w:r w:rsidR="00C82056">
        <w:t xml:space="preserve"> (following the class conventions covered in lab)</w:t>
      </w:r>
      <w:r>
        <w:t>.</w:t>
      </w:r>
    </w:p>
    <w:p w14:paraId="7465917D" w14:textId="77777777" w:rsidR="00357497" w:rsidRDefault="00474106" w:rsidP="008F0FF4">
      <w:pPr>
        <w:numPr>
          <w:ilvl w:val="0"/>
          <w:numId w:val="4"/>
        </w:numPr>
        <w:spacing w:after="120"/>
      </w:pPr>
      <w:r>
        <w:t>Check that your new variable is indeed mean-centered using code.</w:t>
      </w:r>
    </w:p>
    <w:p w14:paraId="778B4B8A" w14:textId="77777777" w:rsidR="00357497" w:rsidRDefault="00474106" w:rsidP="008F0FF4">
      <w:pPr>
        <w:pStyle w:val="Heading3"/>
        <w:spacing w:before="0" w:after="120"/>
      </w:pPr>
      <w:bookmarkStart w:id="6" w:name="section-3"/>
      <w:bookmarkEnd w:id="5"/>
      <w:r>
        <w:lastRenderedPageBreak/>
        <w:t>4.</w:t>
      </w:r>
    </w:p>
    <w:p w14:paraId="35DDD2F6" w14:textId="77777777" w:rsidR="00357497" w:rsidRDefault="00474106" w:rsidP="008F0FF4">
      <w:pPr>
        <w:pStyle w:val="FirstParagraph"/>
        <w:spacing w:before="0" w:after="120"/>
      </w:pPr>
      <w:r>
        <w:t>Recode the condition variable, which is currently coded as 0 for Teach and 1 for Explore. The new variable should have values -0.5 and 0.5.</w:t>
      </w:r>
    </w:p>
    <w:p w14:paraId="19F2FB84" w14:textId="77777777" w:rsidR="00357497" w:rsidRDefault="00474106" w:rsidP="008F0FF4">
      <w:pPr>
        <w:pStyle w:val="Heading3"/>
        <w:spacing w:before="0" w:after="120"/>
      </w:pPr>
      <w:bookmarkStart w:id="7" w:name="section-4"/>
      <w:bookmarkEnd w:id="6"/>
      <w:r>
        <w:t>5.</w:t>
      </w:r>
    </w:p>
    <w:p w14:paraId="19A7A9C2" w14:textId="77777777" w:rsidR="00357497" w:rsidRDefault="00474106" w:rsidP="008F0FF4">
      <w:pPr>
        <w:pStyle w:val="FirstParagraph"/>
        <w:spacing w:before="0" w:after="120"/>
      </w:pPr>
      <w:r>
        <w:t>Create a single global measure of overall learning by averaging the posttest measures:</w:t>
      </w:r>
    </w:p>
    <w:p w14:paraId="502830CC" w14:textId="77777777" w:rsidR="00357497" w:rsidRDefault="00474106" w:rsidP="008F0FF4">
      <w:pPr>
        <w:numPr>
          <w:ilvl w:val="0"/>
          <w:numId w:val="5"/>
        </w:numPr>
        <w:spacing w:after="120"/>
      </w:pPr>
      <w:r>
        <w:t>Create a variable that is the average of the three posttest variables (ignore missing data). Name this variable “</w:t>
      </w:r>
      <w:proofErr w:type="spellStart"/>
      <w:r>
        <w:t>d$posttest_m</w:t>
      </w:r>
      <w:proofErr w:type="spellEnd"/>
      <w:r>
        <w:t>”</w:t>
      </w:r>
    </w:p>
    <w:p w14:paraId="30E4DA3A" w14:textId="1388976E" w:rsidR="00357497" w:rsidRDefault="00474106" w:rsidP="008F0FF4">
      <w:pPr>
        <w:numPr>
          <w:ilvl w:val="0"/>
          <w:numId w:val="5"/>
        </w:numPr>
        <w:spacing w:after="120"/>
      </w:pPr>
      <w:r>
        <w:t xml:space="preserve">What are the mean and standard deviation of this mean posttest score? </w:t>
      </w:r>
      <w:r w:rsidRPr="00871CF4">
        <w:rPr>
          <w:u w:val="single"/>
        </w:rPr>
        <w:t xml:space="preserve">Answer </w:t>
      </w:r>
      <w:proofErr w:type="gramStart"/>
      <w:r w:rsidRPr="00871CF4">
        <w:rPr>
          <w:u w:val="single"/>
        </w:rPr>
        <w:t xml:space="preserve">in </w:t>
      </w:r>
      <w:r w:rsidR="00A7271F" w:rsidRPr="00871CF4">
        <w:rPr>
          <w:u w:val="single"/>
        </w:rPr>
        <w:t>.</w:t>
      </w:r>
      <w:proofErr w:type="spellStart"/>
      <w:r w:rsidR="00A7271F" w:rsidRPr="00871CF4">
        <w:rPr>
          <w:u w:val="single"/>
        </w:rPr>
        <w:t>rmd</w:t>
      </w:r>
      <w:proofErr w:type="spellEnd"/>
      <w:proofErr w:type="gramEnd"/>
      <w:r w:rsidR="00A7271F" w:rsidRPr="00871CF4">
        <w:rPr>
          <w:u w:val="single"/>
        </w:rPr>
        <w:t xml:space="preserve"> as plain text</w:t>
      </w:r>
      <w:r w:rsidR="00871CF4">
        <w:t>.</w:t>
      </w:r>
    </w:p>
    <w:p w14:paraId="5694ADEC" w14:textId="6DE5236A" w:rsidR="00357497" w:rsidRDefault="00474106" w:rsidP="008F0FF4">
      <w:pPr>
        <w:numPr>
          <w:ilvl w:val="0"/>
          <w:numId w:val="5"/>
        </w:numPr>
        <w:spacing w:after="120"/>
      </w:pPr>
      <w:r>
        <w:t>Generate descriptive statistics of this mean posttest score for each of the experimental conditions.</w:t>
      </w:r>
    </w:p>
    <w:p w14:paraId="20E1222F" w14:textId="77777777" w:rsidR="00357497" w:rsidRDefault="00474106" w:rsidP="008F0FF4">
      <w:pPr>
        <w:pStyle w:val="Heading3"/>
        <w:spacing w:before="0" w:after="120"/>
      </w:pPr>
      <w:bookmarkStart w:id="8" w:name="section-5"/>
      <w:bookmarkEnd w:id="7"/>
      <w:r>
        <w:t>6.</w:t>
      </w:r>
    </w:p>
    <w:p w14:paraId="77E92AAE" w14:textId="77777777" w:rsidR="00357497" w:rsidRDefault="00474106" w:rsidP="008F0FF4">
      <w:pPr>
        <w:pStyle w:val="FirstParagraph"/>
        <w:spacing w:before="0" w:after="120"/>
      </w:pPr>
      <w:r>
        <w:t xml:space="preserve">Standardizing </w:t>
      </w:r>
      <w:proofErr w:type="spellStart"/>
      <w:r>
        <w:t>post_con</w:t>
      </w:r>
      <w:proofErr w:type="spellEnd"/>
      <w:r>
        <w:t xml:space="preserve"> score:</w:t>
      </w:r>
    </w:p>
    <w:p w14:paraId="47174B99" w14:textId="32AE6198" w:rsidR="00357497" w:rsidRDefault="00474106" w:rsidP="008F0FF4">
      <w:pPr>
        <w:numPr>
          <w:ilvl w:val="0"/>
          <w:numId w:val="6"/>
        </w:numPr>
        <w:spacing w:after="120"/>
      </w:pPr>
      <w:r>
        <w:t>Create a standardized variable for the conceptual understanding measure, with an appropriate name</w:t>
      </w:r>
      <w:r w:rsidR="00590A33">
        <w:t xml:space="preserve"> (following class conventions)</w:t>
      </w:r>
      <w:r>
        <w:t>.</w:t>
      </w:r>
    </w:p>
    <w:p w14:paraId="63BC061F" w14:textId="77777777" w:rsidR="00357497" w:rsidRDefault="00474106" w:rsidP="008F0FF4">
      <w:pPr>
        <w:numPr>
          <w:ilvl w:val="0"/>
          <w:numId w:val="6"/>
        </w:numPr>
        <w:spacing w:after="120"/>
      </w:pPr>
      <w:r>
        <w:t>Using one line of code, check your work to make sure this is the standardized score.</w:t>
      </w:r>
    </w:p>
    <w:p w14:paraId="3F43AF6D" w14:textId="6182CA03" w:rsidR="00357497" w:rsidRDefault="00474106" w:rsidP="008F0FF4">
      <w:pPr>
        <w:numPr>
          <w:ilvl w:val="0"/>
          <w:numId w:val="6"/>
        </w:numPr>
        <w:spacing w:after="120"/>
      </w:pPr>
      <w:r>
        <w:t xml:space="preserve">You have now created several new variables. Write out a command that shows </w:t>
      </w:r>
      <w:r w:rsidR="002A24A3" w:rsidRPr="002A24A3">
        <w:t xml:space="preserve">the names of </w:t>
      </w:r>
      <w:r>
        <w:t xml:space="preserve">all the variables (also known as “columns”) in the d </w:t>
      </w:r>
      <w:proofErr w:type="spellStart"/>
      <w:r>
        <w:t>dataframe</w:t>
      </w:r>
      <w:proofErr w:type="spellEnd"/>
      <w:r>
        <w:t xml:space="preserve"> (it’s okay if the command shows you more information than just the column names, but finding a command that will give you only this information is a good opportunity to practice Googling!)</w:t>
      </w:r>
    </w:p>
    <w:p w14:paraId="22ADAC1C" w14:textId="77777777" w:rsidR="00357497" w:rsidRDefault="00474106" w:rsidP="008F0FF4">
      <w:pPr>
        <w:pStyle w:val="Heading3"/>
        <w:spacing w:before="0" w:after="120"/>
      </w:pPr>
      <w:bookmarkStart w:id="9" w:name="section-6"/>
      <w:bookmarkEnd w:id="8"/>
      <w:r>
        <w:t>7.</w:t>
      </w:r>
    </w:p>
    <w:p w14:paraId="7BB07AE5" w14:textId="1CA17350" w:rsidR="00357497" w:rsidRDefault="00474106" w:rsidP="008F0FF4">
      <w:pPr>
        <w:pStyle w:val="FirstParagraph"/>
        <w:spacing w:before="0" w:after="120"/>
      </w:pPr>
      <w:r>
        <w:t xml:space="preserve">Create a table of descriptive stats </w:t>
      </w:r>
      <w:r w:rsidR="008B2FE7" w:rsidRPr="008B2FE7">
        <w:t xml:space="preserve">in a Word document </w:t>
      </w:r>
      <w:r>
        <w:t>(</w:t>
      </w:r>
      <w:r w:rsidR="004F5FE3">
        <w:t xml:space="preserve">i.e., </w:t>
      </w:r>
      <w:r>
        <w:t xml:space="preserve">mean, standard deviation, minimum, maximum) in publication quality format for the following variables: raw pretest score, each of the three raw posttest measures, and the </w:t>
      </w:r>
      <w:r w:rsidR="00DA06DF">
        <w:t>mean posttest score</w:t>
      </w:r>
      <w:r>
        <w:t>. Give your variables understandable names.</w:t>
      </w:r>
    </w:p>
    <w:p w14:paraId="3C67A365" w14:textId="77777777" w:rsidR="00357497" w:rsidRDefault="00474106" w:rsidP="008F0FF4">
      <w:pPr>
        <w:pStyle w:val="BodyText"/>
        <w:spacing w:before="0" w:after="120"/>
      </w:pPr>
      <w:r>
        <w:t xml:space="preserve">Please see the word doc called </w:t>
      </w:r>
      <w:proofErr w:type="spellStart"/>
      <w:r>
        <w:t>pub_qual_table</w:t>
      </w:r>
      <w:proofErr w:type="spellEnd"/>
      <w:r>
        <w:t xml:space="preserve"> on canvas for an example of a publication quality table (Table 1).</w:t>
      </w:r>
    </w:p>
    <w:p w14:paraId="6EF42B70" w14:textId="28820DE4" w:rsidR="00357497" w:rsidRDefault="00474106" w:rsidP="008F0FF4">
      <w:pPr>
        <w:pStyle w:val="BodyText"/>
        <w:spacing w:before="0" w:after="120"/>
      </w:pPr>
      <w:r>
        <w:t>Feel free to use this table and edit it for the purpose of this homework. Note: Save this table in a word document as: HW1_LASTNAME_TABLE.docx (e.g., HW1_</w:t>
      </w:r>
      <w:r w:rsidR="00590A33">
        <w:t>DONG</w:t>
      </w:r>
      <w:r>
        <w:t>_TABLE.docx).</w:t>
      </w:r>
    </w:p>
    <w:p w14:paraId="2833480C" w14:textId="1990F64F" w:rsidR="00357497" w:rsidRDefault="00B76081" w:rsidP="008F0FF4">
      <w:pPr>
        <w:pStyle w:val="BodyText"/>
        <w:spacing w:before="0" w:after="120"/>
      </w:pPr>
      <w:r>
        <w:t>*</w:t>
      </w:r>
      <w:r w:rsidR="00BE1FCC">
        <w:t>W</w:t>
      </w:r>
      <w:r w:rsidR="00474106">
        <w:t>rite the code that allowed you to fill in the table.</w:t>
      </w:r>
    </w:p>
    <w:p w14:paraId="525FBE9D" w14:textId="77777777" w:rsidR="00357497" w:rsidRDefault="00474106" w:rsidP="008F0FF4">
      <w:pPr>
        <w:pStyle w:val="Heading3"/>
        <w:spacing w:before="0" w:after="120"/>
      </w:pPr>
      <w:bookmarkStart w:id="10" w:name="section-7"/>
      <w:bookmarkEnd w:id="9"/>
      <w:r>
        <w:t>8.</w:t>
      </w:r>
    </w:p>
    <w:p w14:paraId="3E206719" w14:textId="38ED12B5" w:rsidR="00357497" w:rsidRDefault="00474106" w:rsidP="008F0FF4">
      <w:pPr>
        <w:pStyle w:val="FirstParagraph"/>
        <w:spacing w:before="0" w:after="120"/>
      </w:pPr>
      <w:r>
        <w:t>Make a scatter plot with raw pretes</w:t>
      </w:r>
      <w:r w:rsidR="00915E8B">
        <w:t>t</w:t>
      </w:r>
      <w:r>
        <w:t xml:space="preserve"> score on the x-axis, mean posttest score on the y-axis.</w:t>
      </w:r>
    </w:p>
    <w:p w14:paraId="7C2010A8" w14:textId="77777777" w:rsidR="00357497" w:rsidRDefault="00474106" w:rsidP="008F0FF4">
      <w:pPr>
        <w:pStyle w:val="BodyText"/>
        <w:spacing w:before="0" w:after="120"/>
      </w:pPr>
      <w:r>
        <w:t>Label the axes and the plot properly, using understandable and precise names.</w:t>
      </w:r>
    </w:p>
    <w:p w14:paraId="31B32E96" w14:textId="197F2813" w:rsidR="00357497" w:rsidRDefault="00474106" w:rsidP="008F0FF4">
      <w:pPr>
        <w:pStyle w:val="BodyText"/>
        <w:spacing w:before="0" w:after="120"/>
      </w:pPr>
      <w:r>
        <w:t xml:space="preserve">Consider the plot. </w:t>
      </w:r>
      <w:r w:rsidR="009E78EE">
        <w:t>What have you noticed</w:t>
      </w:r>
      <w:r>
        <w:t>?</w:t>
      </w:r>
      <w:r w:rsidR="00263B3F">
        <w:t xml:space="preserve"> </w:t>
      </w:r>
      <w:r w:rsidR="003739D1">
        <w:t>Is</w:t>
      </w:r>
      <w:r w:rsidR="00263B3F">
        <w:t xml:space="preserve"> there a relationship between pretest and posttest</w:t>
      </w:r>
      <w:r w:rsidR="00023778">
        <w:t xml:space="preserve"> scores</w:t>
      </w:r>
      <w:r w:rsidR="00263B3F">
        <w:t>?</w:t>
      </w:r>
      <w:r>
        <w:t xml:space="preserve"> </w:t>
      </w:r>
      <w:r w:rsidR="00557C85">
        <w:t xml:space="preserve">Do </w:t>
      </w:r>
      <w:r w:rsidR="00227A2F">
        <w:t>the data</w:t>
      </w:r>
      <w:r w:rsidR="00557C85">
        <w:t xml:space="preserve"> look </w:t>
      </w:r>
      <w:r w:rsidR="00E16F4B">
        <w:t>fake</w:t>
      </w:r>
      <w:r>
        <w:t xml:space="preserve">? Include your answers </w:t>
      </w:r>
      <w:proofErr w:type="gramStart"/>
      <w:r w:rsidR="000C1C50" w:rsidRPr="00871CF4">
        <w:rPr>
          <w:u w:val="single"/>
        </w:rPr>
        <w:t>in .</w:t>
      </w:r>
      <w:proofErr w:type="spellStart"/>
      <w:r w:rsidR="000C1C50" w:rsidRPr="00871CF4">
        <w:rPr>
          <w:u w:val="single"/>
        </w:rPr>
        <w:t>rmd</w:t>
      </w:r>
      <w:proofErr w:type="spellEnd"/>
      <w:proofErr w:type="gramEnd"/>
      <w:r w:rsidR="000C1C50" w:rsidRPr="00871CF4">
        <w:rPr>
          <w:u w:val="single"/>
        </w:rPr>
        <w:t xml:space="preserve"> as plain text</w:t>
      </w:r>
      <w:r w:rsidR="000C1C50">
        <w:t>.</w:t>
      </w:r>
    </w:p>
    <w:p w14:paraId="420EF1C1" w14:textId="77777777" w:rsidR="00357497" w:rsidRDefault="00474106" w:rsidP="008F0FF4">
      <w:pPr>
        <w:pStyle w:val="Heading3"/>
        <w:spacing w:before="0" w:after="120"/>
      </w:pPr>
      <w:bookmarkStart w:id="11" w:name="section-8"/>
      <w:bookmarkEnd w:id="10"/>
      <w:r>
        <w:lastRenderedPageBreak/>
        <w:t>9.</w:t>
      </w:r>
    </w:p>
    <w:p w14:paraId="525D5AF8" w14:textId="48628D64" w:rsidR="00357497" w:rsidRDefault="00474106" w:rsidP="008F0FF4">
      <w:pPr>
        <w:pStyle w:val="FirstParagraph"/>
        <w:spacing w:before="0" w:after="120"/>
      </w:pPr>
      <w:r>
        <w:t>Use the command we learned in lab to generate the mean posttest score for each condition.</w:t>
      </w:r>
    </w:p>
    <w:p w14:paraId="6277BE79" w14:textId="77777777" w:rsidR="00357497" w:rsidRDefault="00474106" w:rsidP="008F0FF4">
      <w:pPr>
        <w:pStyle w:val="BodyText"/>
        <w:spacing w:before="0" w:after="120"/>
      </w:pPr>
      <w:r>
        <w:t>What do you observe?</w:t>
      </w:r>
    </w:p>
    <w:p w14:paraId="26D314C1" w14:textId="532ACD2F" w:rsidR="00357497" w:rsidRDefault="00474106" w:rsidP="008F0FF4">
      <w:pPr>
        <w:pStyle w:val="BodyText"/>
        <w:spacing w:before="0" w:after="120"/>
      </w:pPr>
      <w:r>
        <w:t>Answer in one or two sentences</w:t>
      </w:r>
      <w:r w:rsidR="00F10C38">
        <w:t xml:space="preserve"> </w:t>
      </w:r>
      <w:proofErr w:type="gramStart"/>
      <w:r w:rsidR="00F10C38" w:rsidRPr="00871CF4">
        <w:rPr>
          <w:u w:val="single"/>
        </w:rPr>
        <w:t>in .</w:t>
      </w:r>
      <w:proofErr w:type="spellStart"/>
      <w:r w:rsidR="00F10C38" w:rsidRPr="00871CF4">
        <w:rPr>
          <w:u w:val="single"/>
        </w:rPr>
        <w:t>rmd</w:t>
      </w:r>
      <w:proofErr w:type="spellEnd"/>
      <w:proofErr w:type="gramEnd"/>
      <w:r w:rsidR="00F10C38" w:rsidRPr="00871CF4">
        <w:rPr>
          <w:u w:val="single"/>
        </w:rPr>
        <w:t xml:space="preserve"> as plain text</w:t>
      </w:r>
      <w:r w:rsidR="00F10C38">
        <w:t>.</w:t>
      </w:r>
    </w:p>
    <w:p w14:paraId="0AD00011" w14:textId="6D9340BB" w:rsidR="00357497" w:rsidRDefault="00474106" w:rsidP="008F0FF4">
      <w:pPr>
        <w:pStyle w:val="Heading2"/>
        <w:spacing w:before="0" w:after="120"/>
      </w:pPr>
      <w:bookmarkStart w:id="12" w:name="X894ddc9d677cdde89ef366a4f054b2c3e6988b0"/>
      <w:bookmarkEnd w:id="2"/>
      <w:bookmarkEnd w:id="11"/>
      <w:r>
        <w:t xml:space="preserve">Part </w:t>
      </w:r>
      <w:r w:rsidR="005D5907">
        <w:t>II</w:t>
      </w:r>
      <w:r>
        <w:t>: Reading Questions (</w:t>
      </w:r>
      <w:r w:rsidR="00E86F1E">
        <w:t xml:space="preserve">Textbook </w:t>
      </w:r>
      <w:r>
        <w:t xml:space="preserve">Chapter 1 </w:t>
      </w:r>
      <w:r w:rsidR="00E86F1E">
        <w:t>&amp;</w:t>
      </w:r>
      <w:r>
        <w:t xml:space="preserve"> 2)</w:t>
      </w:r>
    </w:p>
    <w:p w14:paraId="54F84807" w14:textId="10D304F3" w:rsidR="00375215" w:rsidRDefault="00375215" w:rsidP="008F0FF4">
      <w:pPr>
        <w:pStyle w:val="Heading3"/>
        <w:spacing w:before="0" w:after="120"/>
        <w:rPr>
          <w:rFonts w:asciiTheme="minorHAnsi" w:eastAsiaTheme="minorEastAsia" w:hAnsiTheme="minorHAnsi" w:cstheme="minorBidi"/>
          <w:b w:val="0"/>
          <w:bCs w:val="0"/>
          <w:color w:val="auto"/>
        </w:rPr>
      </w:pPr>
      <w:bookmarkStart w:id="13" w:name="Xd1d1b83605abfcc57dbb13c86a0994785f9f8bb"/>
      <w:r w:rsidRPr="00375215">
        <w:rPr>
          <w:rFonts w:asciiTheme="minorHAnsi" w:eastAsiaTheme="minorEastAsia" w:hAnsiTheme="minorHAnsi" w:cstheme="minorBidi"/>
          <w:b w:val="0"/>
          <w:bCs w:val="0"/>
          <w:color w:val="auto"/>
        </w:rPr>
        <w:t xml:space="preserve">Answer the following questions in a few sentences directly </w:t>
      </w:r>
      <w:r w:rsidR="00F16430">
        <w:rPr>
          <w:rFonts w:asciiTheme="minorHAnsi" w:eastAsiaTheme="minorEastAsia" w:hAnsiTheme="minorHAnsi" w:cstheme="minorBidi"/>
          <w:b w:val="0"/>
          <w:bCs w:val="0"/>
          <w:color w:val="auto"/>
        </w:rPr>
        <w:t>in</w:t>
      </w:r>
      <w:r w:rsidRPr="00375215">
        <w:rPr>
          <w:rFonts w:asciiTheme="minorHAnsi" w:eastAsiaTheme="minorEastAsia" w:hAnsiTheme="minorHAnsi" w:cstheme="minorBidi"/>
          <w:b w:val="0"/>
          <w:bCs w:val="0"/>
          <w:color w:val="auto"/>
        </w:rPr>
        <w:t xml:space="preserve"> your </w:t>
      </w:r>
      <w:proofErr w:type="spellStart"/>
      <w:r w:rsidRPr="00375215">
        <w:rPr>
          <w:rFonts w:asciiTheme="minorHAnsi" w:eastAsiaTheme="minorEastAsia" w:hAnsiTheme="minorHAnsi" w:cstheme="minorBidi"/>
          <w:b w:val="0"/>
          <w:bCs w:val="0"/>
          <w:color w:val="auto"/>
        </w:rPr>
        <w:t>RMarkdown</w:t>
      </w:r>
      <w:proofErr w:type="spellEnd"/>
      <w:r w:rsidRPr="00375215">
        <w:rPr>
          <w:rFonts w:asciiTheme="minorHAnsi" w:eastAsiaTheme="minorEastAsia" w:hAnsiTheme="minorHAnsi" w:cstheme="minorBidi"/>
          <w:b w:val="0"/>
          <w:bCs w:val="0"/>
          <w:color w:val="auto"/>
        </w:rPr>
        <w:t xml:space="preserve"> file (not within a code chunk).</w:t>
      </w:r>
    </w:p>
    <w:p w14:paraId="3F42E7E3" w14:textId="04E4B4C9" w:rsidR="00357497" w:rsidRPr="00741DED" w:rsidRDefault="00474106" w:rsidP="008F0FF4">
      <w:pPr>
        <w:pStyle w:val="Heading3"/>
        <w:spacing w:before="0" w:after="120"/>
        <w:rPr>
          <w:rFonts w:asciiTheme="minorHAnsi" w:eastAsiaTheme="minorEastAsia" w:hAnsiTheme="minorHAnsi" w:cstheme="minorBidi"/>
          <w:b w:val="0"/>
          <w:bCs w:val="0"/>
          <w:color w:val="auto"/>
        </w:rPr>
      </w:pPr>
      <w:r>
        <w:t xml:space="preserve">10. </w:t>
      </w:r>
      <w:r w:rsidRPr="00741DED">
        <w:rPr>
          <w:rFonts w:asciiTheme="minorHAnsi" w:eastAsiaTheme="minorEastAsia" w:hAnsiTheme="minorHAnsi" w:cstheme="minorBidi"/>
          <w:b w:val="0"/>
          <w:bCs w:val="0"/>
          <w:color w:val="auto"/>
        </w:rPr>
        <w:t>When fitting a model to data, the data analyst faces two conflicting goals. What are those two goals and why are they conflicting?</w:t>
      </w:r>
    </w:p>
    <w:p w14:paraId="0A61DC40" w14:textId="49E229BB" w:rsidR="00357497" w:rsidRPr="00741DED" w:rsidRDefault="00474106" w:rsidP="008F0FF4">
      <w:pPr>
        <w:pStyle w:val="Heading3"/>
        <w:spacing w:before="0" w:after="120"/>
        <w:rPr>
          <w:rFonts w:asciiTheme="minorHAnsi" w:eastAsiaTheme="minorEastAsia" w:hAnsiTheme="minorHAnsi" w:cstheme="minorBidi"/>
          <w:b w:val="0"/>
          <w:bCs w:val="0"/>
          <w:color w:val="auto"/>
        </w:rPr>
      </w:pPr>
      <w:bookmarkStart w:id="14" w:name="X589bc0f14e6c315300b63a8079e03fa4a40ee99"/>
      <w:bookmarkEnd w:id="13"/>
      <w:r>
        <w:t xml:space="preserve">11. </w:t>
      </w:r>
      <w:r w:rsidRPr="00741DED">
        <w:rPr>
          <w:rFonts w:asciiTheme="minorHAnsi" w:eastAsiaTheme="minorEastAsia" w:hAnsiTheme="minorHAnsi" w:cstheme="minorBidi"/>
          <w:b w:val="0"/>
          <w:bCs w:val="0"/>
          <w:color w:val="auto"/>
        </w:rPr>
        <w:t>What are two consequences of using sum of squared errors rather than the sum of errors as a summary measure of model error?</w:t>
      </w:r>
      <w:bookmarkEnd w:id="12"/>
      <w:bookmarkEnd w:id="14"/>
    </w:p>
    <w:p w14:paraId="7F29C81A" w14:textId="77777777" w:rsidR="00E45736" w:rsidRDefault="00E45736" w:rsidP="008F0FF4">
      <w:pPr>
        <w:pStyle w:val="BodyText"/>
        <w:spacing w:before="0" w:after="120"/>
      </w:pPr>
    </w:p>
    <w:p w14:paraId="577590D0" w14:textId="1536C6B5" w:rsidR="00E45736" w:rsidRDefault="00E45736" w:rsidP="008F0FF4">
      <w:pPr>
        <w:pStyle w:val="Heading2"/>
        <w:spacing w:before="0" w:after="120"/>
      </w:pPr>
      <w:r>
        <w:t>Par</w:t>
      </w:r>
      <w:r w:rsidR="008309FD">
        <w:t>t III</w:t>
      </w:r>
      <w:r>
        <w:t xml:space="preserve">: </w:t>
      </w:r>
      <w:r w:rsidR="000D3952">
        <w:t>Reflection</w:t>
      </w:r>
    </w:p>
    <w:p w14:paraId="593DC263" w14:textId="77777777" w:rsidR="0097104E" w:rsidRDefault="007E4444" w:rsidP="008F0FF4">
      <w:pPr>
        <w:pStyle w:val="BodyText"/>
        <w:spacing w:before="0" w:after="120"/>
      </w:pPr>
      <w:r>
        <w:t>Take a minute to r</w:t>
      </w:r>
      <w:r w:rsidR="00086224">
        <w:t xml:space="preserve">eflect on the materials covered in this homework. </w:t>
      </w:r>
    </w:p>
    <w:p w14:paraId="46ED4B34" w14:textId="4CB17C3D" w:rsidR="00EC29F5" w:rsidRPr="003F5480" w:rsidRDefault="00E6470F" w:rsidP="008F0FF4">
      <w:pPr>
        <w:pStyle w:val="Heading3"/>
        <w:spacing w:before="0" w:after="120"/>
        <w:rPr>
          <w:rFonts w:asciiTheme="minorHAnsi" w:eastAsiaTheme="minorEastAsia" w:hAnsiTheme="minorHAnsi" w:cstheme="minorBidi"/>
          <w:b w:val="0"/>
          <w:bCs w:val="0"/>
          <w:color w:val="auto"/>
        </w:rPr>
      </w:pPr>
      <w:r>
        <w:t xml:space="preserve">12. </w:t>
      </w:r>
      <w:r w:rsidR="00EC29F5" w:rsidRPr="003F5480">
        <w:rPr>
          <w:rFonts w:asciiTheme="minorHAnsi" w:eastAsiaTheme="minorEastAsia" w:hAnsiTheme="minorHAnsi" w:cstheme="minorBidi"/>
          <w:b w:val="0"/>
          <w:bCs w:val="0"/>
          <w:color w:val="auto"/>
        </w:rPr>
        <w:t xml:space="preserve">Which parts </w:t>
      </w:r>
      <w:r w:rsidR="00A03EB3" w:rsidRPr="003F5480">
        <w:rPr>
          <w:rFonts w:asciiTheme="minorHAnsi" w:eastAsiaTheme="minorEastAsia" w:hAnsiTheme="minorHAnsi" w:cstheme="minorBidi"/>
          <w:b w:val="0"/>
          <w:bCs w:val="0"/>
          <w:color w:val="auto"/>
        </w:rPr>
        <w:t>did you understand pretty well?</w:t>
      </w:r>
    </w:p>
    <w:p w14:paraId="540D707E" w14:textId="18886948" w:rsidR="00E45736" w:rsidRPr="003F5480" w:rsidRDefault="00E6470F" w:rsidP="008F0FF4">
      <w:pPr>
        <w:pStyle w:val="Heading3"/>
        <w:spacing w:before="0" w:after="120"/>
        <w:rPr>
          <w:rFonts w:asciiTheme="minorHAnsi" w:eastAsiaTheme="minorEastAsia" w:hAnsiTheme="minorHAnsi" w:cstheme="minorBidi"/>
          <w:b w:val="0"/>
          <w:bCs w:val="0"/>
          <w:color w:val="auto"/>
        </w:rPr>
      </w:pPr>
      <w:r>
        <w:t xml:space="preserve">13. </w:t>
      </w:r>
      <w:r w:rsidR="00086224" w:rsidRPr="003F5480">
        <w:rPr>
          <w:rFonts w:asciiTheme="minorHAnsi" w:eastAsiaTheme="minorEastAsia" w:hAnsiTheme="minorHAnsi" w:cstheme="minorBidi"/>
          <w:b w:val="0"/>
          <w:bCs w:val="0"/>
          <w:color w:val="auto"/>
        </w:rPr>
        <w:t>Wh</w:t>
      </w:r>
      <w:r w:rsidR="00CF3866" w:rsidRPr="003F5480">
        <w:rPr>
          <w:rFonts w:asciiTheme="minorHAnsi" w:eastAsiaTheme="minorEastAsia" w:hAnsiTheme="minorHAnsi" w:cstheme="minorBidi"/>
          <w:b w:val="0"/>
          <w:bCs w:val="0"/>
          <w:color w:val="auto"/>
        </w:rPr>
        <w:t>ich parts</w:t>
      </w:r>
      <w:r w:rsidR="00E45736" w:rsidRPr="003F5480">
        <w:rPr>
          <w:rFonts w:asciiTheme="minorHAnsi" w:eastAsiaTheme="minorEastAsia" w:hAnsiTheme="minorHAnsi" w:cstheme="minorBidi"/>
          <w:b w:val="0"/>
          <w:bCs w:val="0"/>
          <w:color w:val="auto"/>
        </w:rPr>
        <w:t xml:space="preserve"> appear</w:t>
      </w:r>
      <w:r w:rsidR="00CF3866" w:rsidRPr="003F5480">
        <w:rPr>
          <w:rFonts w:asciiTheme="minorHAnsi" w:eastAsiaTheme="minorEastAsia" w:hAnsiTheme="minorHAnsi" w:cstheme="minorBidi"/>
          <w:b w:val="0"/>
          <w:bCs w:val="0"/>
          <w:color w:val="auto"/>
        </w:rPr>
        <w:t xml:space="preserve"> to you</w:t>
      </w:r>
      <w:r w:rsidR="00E45736" w:rsidRPr="003F5480">
        <w:rPr>
          <w:rFonts w:asciiTheme="minorHAnsi" w:eastAsiaTheme="minorEastAsia" w:hAnsiTheme="minorHAnsi" w:cstheme="minorBidi"/>
          <w:b w:val="0"/>
          <w:bCs w:val="0"/>
          <w:color w:val="auto"/>
        </w:rPr>
        <w:t xml:space="preserve"> the m</w:t>
      </w:r>
      <w:r w:rsidR="00FC7B83" w:rsidRPr="003F5480">
        <w:rPr>
          <w:rFonts w:asciiTheme="minorHAnsi" w:eastAsiaTheme="minorEastAsia" w:hAnsiTheme="minorHAnsi" w:cstheme="minorBidi"/>
          <w:b w:val="0"/>
          <w:bCs w:val="0"/>
          <w:color w:val="auto"/>
        </w:rPr>
        <w:t>ost unclear or difficult?</w:t>
      </w:r>
      <w:r w:rsidR="00462D74" w:rsidRPr="003F5480">
        <w:rPr>
          <w:rFonts w:asciiTheme="minorHAnsi" w:eastAsiaTheme="minorEastAsia" w:hAnsiTheme="minorHAnsi" w:cstheme="minorBidi"/>
          <w:b w:val="0"/>
          <w:bCs w:val="0"/>
          <w:color w:val="auto"/>
        </w:rPr>
        <w:t xml:space="preserve"> </w:t>
      </w:r>
    </w:p>
    <w:p w14:paraId="5885E7C0" w14:textId="4F04FDB0" w:rsidR="00820378" w:rsidRPr="003F5480" w:rsidRDefault="00E6470F" w:rsidP="008F0FF4">
      <w:pPr>
        <w:pStyle w:val="Heading3"/>
        <w:spacing w:before="0" w:after="120"/>
        <w:rPr>
          <w:rFonts w:asciiTheme="minorHAnsi" w:eastAsiaTheme="minorEastAsia" w:hAnsiTheme="minorHAnsi" w:cstheme="minorBidi"/>
          <w:b w:val="0"/>
          <w:bCs w:val="0"/>
          <w:color w:val="auto"/>
        </w:rPr>
      </w:pPr>
      <w:r>
        <w:t xml:space="preserve">14. </w:t>
      </w:r>
      <w:r w:rsidR="00820378" w:rsidRPr="003F5480">
        <w:rPr>
          <w:rFonts w:asciiTheme="minorHAnsi" w:eastAsiaTheme="minorEastAsia" w:hAnsiTheme="minorHAnsi" w:cstheme="minorBidi"/>
          <w:b w:val="0"/>
          <w:bCs w:val="0"/>
          <w:color w:val="auto"/>
        </w:rPr>
        <w:t xml:space="preserve">How long </w:t>
      </w:r>
      <w:r w:rsidR="0017186B">
        <w:rPr>
          <w:rFonts w:asciiTheme="minorHAnsi" w:eastAsiaTheme="minorEastAsia" w:hAnsiTheme="minorHAnsi" w:cstheme="minorBidi"/>
          <w:b w:val="0"/>
          <w:bCs w:val="0"/>
          <w:color w:val="auto"/>
        </w:rPr>
        <w:t xml:space="preserve">did </w:t>
      </w:r>
      <w:r w:rsidR="00820378" w:rsidRPr="003F5480">
        <w:rPr>
          <w:rFonts w:asciiTheme="minorHAnsi" w:eastAsiaTheme="minorEastAsia" w:hAnsiTheme="minorHAnsi" w:cstheme="minorBidi"/>
          <w:b w:val="0"/>
          <w:bCs w:val="0"/>
          <w:color w:val="auto"/>
        </w:rPr>
        <w:t xml:space="preserve">it </w:t>
      </w:r>
      <w:r w:rsidR="006F7F0A">
        <w:rPr>
          <w:rFonts w:asciiTheme="minorHAnsi" w:eastAsiaTheme="minorEastAsia" w:hAnsiTheme="minorHAnsi" w:cstheme="minorBidi"/>
          <w:b w:val="0"/>
          <w:bCs w:val="0"/>
          <w:color w:val="auto"/>
        </w:rPr>
        <w:t>take</w:t>
      </w:r>
      <w:r w:rsidR="00820378" w:rsidRPr="003F5480">
        <w:rPr>
          <w:rFonts w:asciiTheme="minorHAnsi" w:eastAsiaTheme="minorEastAsia" w:hAnsiTheme="minorHAnsi" w:cstheme="minorBidi"/>
          <w:b w:val="0"/>
          <w:bCs w:val="0"/>
          <w:color w:val="auto"/>
        </w:rPr>
        <w:t xml:space="preserve"> you to complete this assignment</w:t>
      </w:r>
      <w:r w:rsidR="00580404">
        <w:rPr>
          <w:rFonts w:asciiTheme="minorHAnsi" w:eastAsiaTheme="minorEastAsia" w:hAnsiTheme="minorHAnsi" w:cstheme="minorBidi"/>
          <w:b w:val="0"/>
          <w:bCs w:val="0"/>
          <w:color w:val="auto"/>
        </w:rPr>
        <w:t>?</w:t>
      </w:r>
    </w:p>
    <w:p w14:paraId="241896E1" w14:textId="349C77A0" w:rsidR="00820378" w:rsidRPr="003F5480" w:rsidRDefault="00E6470F" w:rsidP="008F0FF4">
      <w:pPr>
        <w:pStyle w:val="Heading3"/>
        <w:spacing w:before="0" w:after="120"/>
        <w:rPr>
          <w:rFonts w:asciiTheme="minorHAnsi" w:eastAsiaTheme="minorEastAsia" w:hAnsiTheme="minorHAnsi" w:cstheme="minorBidi"/>
          <w:b w:val="0"/>
          <w:bCs w:val="0"/>
          <w:color w:val="auto"/>
        </w:rPr>
      </w:pPr>
      <w:bookmarkStart w:id="15" w:name="X68d7ee6b8b41c11f07c0de2d68aeb9743189927"/>
      <w:r>
        <w:t xml:space="preserve">15. </w:t>
      </w:r>
      <w:r w:rsidR="00820378" w:rsidRPr="003F5480">
        <w:rPr>
          <w:rFonts w:asciiTheme="minorHAnsi" w:eastAsiaTheme="minorEastAsia" w:hAnsiTheme="minorHAnsi" w:cstheme="minorBidi"/>
          <w:b w:val="0"/>
          <w:bCs w:val="0"/>
          <w:color w:val="auto"/>
        </w:rPr>
        <w:t>If you have trouble knitting your file, please contact Ben, LiChen, or Nick. Congrats on finishing HW 1!</w:t>
      </w:r>
      <w:bookmarkEnd w:id="15"/>
    </w:p>
    <w:p w14:paraId="1A5F63D7" w14:textId="77777777" w:rsidR="00820378" w:rsidRDefault="00820378" w:rsidP="008F0FF4">
      <w:pPr>
        <w:pStyle w:val="BodyText"/>
        <w:spacing w:before="0" w:after="120"/>
      </w:pPr>
    </w:p>
    <w:p w14:paraId="3F76A613" w14:textId="0648A5C8" w:rsidR="009A5189" w:rsidRDefault="009A5189" w:rsidP="00457294">
      <w:pPr>
        <w:pStyle w:val="Heading2"/>
        <w:spacing w:before="0" w:after="120"/>
      </w:pPr>
      <w:r>
        <w:rPr>
          <w:rFonts w:hint="eastAsia"/>
        </w:rPr>
        <w:t>K</w:t>
      </w:r>
      <w:r>
        <w:t>nitting a</w:t>
      </w:r>
      <w:r w:rsidR="002D366F">
        <w:t>n</w:t>
      </w:r>
      <w:r>
        <w:t xml:space="preserve"> .html File</w:t>
      </w:r>
    </w:p>
    <w:p w14:paraId="12400ADC" w14:textId="44A50490" w:rsidR="000A4EFC" w:rsidRPr="00E45736" w:rsidRDefault="00605B27" w:rsidP="00782716">
      <w:pPr>
        <w:pStyle w:val="BodyText"/>
        <w:spacing w:before="0" w:after="120"/>
      </w:pPr>
      <w:r>
        <w:rPr>
          <w:noProof/>
        </w:rPr>
        <mc:AlternateContent>
          <mc:Choice Requires="wps">
            <w:drawing>
              <wp:anchor distT="45720" distB="45720" distL="114300" distR="114300" simplePos="0" relativeHeight="251662336" behindDoc="0" locked="0" layoutInCell="1" allowOverlap="1" wp14:anchorId="1F9A282B" wp14:editId="5D9C5A2A">
                <wp:simplePos x="0" y="0"/>
                <wp:positionH relativeFrom="column">
                  <wp:posOffset>3638550</wp:posOffset>
                </wp:positionH>
                <wp:positionV relativeFrom="paragraph">
                  <wp:posOffset>551180</wp:posOffset>
                </wp:positionV>
                <wp:extent cx="21018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0" cy="1404620"/>
                        </a:xfrm>
                        <a:prstGeom prst="rect">
                          <a:avLst/>
                        </a:prstGeom>
                        <a:noFill/>
                        <a:ln w="9525">
                          <a:noFill/>
                          <a:miter lim="800000"/>
                          <a:headEnd/>
                          <a:tailEnd/>
                        </a:ln>
                      </wps:spPr>
                      <wps:txbx>
                        <w:txbxContent>
                          <w:p w14:paraId="096B9722" w14:textId="7AD8D880" w:rsidR="00782716" w:rsidRDefault="00782716">
                            <w:r>
                              <w:t>When you are all done with the HW, click this</w:t>
                            </w:r>
                            <w:r w:rsidR="00605B27">
                              <w:t xml:space="preserve">. An </w:t>
                            </w:r>
                            <w:r w:rsidR="000F4260">
                              <w:t>.</w:t>
                            </w:r>
                            <w:r w:rsidR="00605B27">
                              <w:t xml:space="preserve">html file should be </w:t>
                            </w:r>
                            <w:r w:rsidR="004D7FBA">
                              <w:t>saved</w:t>
                            </w:r>
                            <w:r w:rsidR="00605B27">
                              <w:t xml:space="preserve"> after knitting is comple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9A282B" id="_x0000_t202" coordsize="21600,21600" o:spt="202" path="m,l,21600r21600,l21600,xe">
                <v:stroke joinstyle="miter"/>
                <v:path gradientshapeok="t" o:connecttype="rect"/>
              </v:shapetype>
              <v:shape id="Text Box 2" o:spid="_x0000_s1026" type="#_x0000_t202" style="position:absolute;margin-left:286.5pt;margin-top:43.4pt;width:165.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" filled="f" stroked="f">
                <v:textbox style="mso-fit-shape-to-text:t">
                  <w:txbxContent>
                    <w:p w14:paraId="096B9722" w14:textId="7AD8D880" w:rsidR="00782716" w:rsidRDefault="00782716">
                      <w:r>
                        <w:t>When you are all done with the HW, click this</w:t>
                      </w:r>
                      <w:r w:rsidR="00605B27">
                        <w:t xml:space="preserve">. An </w:t>
                      </w:r>
                      <w:r w:rsidR="000F4260">
                        <w:t>.</w:t>
                      </w:r>
                      <w:r w:rsidR="00605B27">
                        <w:t xml:space="preserve">html file should be </w:t>
                      </w:r>
                      <w:r w:rsidR="004D7FBA">
                        <w:t>saved</w:t>
                      </w:r>
                      <w:r w:rsidR="00605B27">
                        <w:t xml:space="preserve"> after knitting is completed.</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44EC677" wp14:editId="5054C601">
                <wp:simplePos x="0" y="0"/>
                <wp:positionH relativeFrom="column">
                  <wp:posOffset>2921000</wp:posOffset>
                </wp:positionH>
                <wp:positionV relativeFrom="paragraph">
                  <wp:posOffset>1008380</wp:posOffset>
                </wp:positionV>
                <wp:extent cx="717550" cy="0"/>
                <wp:effectExtent l="57150" t="76200" r="0" b="133350"/>
                <wp:wrapNone/>
                <wp:docPr id="245279728" name="Straight Arrow Connector 3"/>
                <wp:cNvGraphicFramePr/>
                <a:graphic xmlns:a="http://schemas.openxmlformats.org/drawingml/2006/main">
                  <a:graphicData uri="http://schemas.microsoft.com/office/word/2010/wordprocessingShape">
                    <wps:wsp>
                      <wps:cNvCnPr/>
                      <wps:spPr>
                        <a:xfrm flipH="1">
                          <a:off x="0" y="0"/>
                          <a:ext cx="717550" cy="0"/>
                        </a:xfrm>
                        <a:prstGeom prst="straightConnector1">
                          <a:avLst/>
                        </a:prstGeom>
                        <a:ln>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447E233" id="_x0000_t32" coordsize="21600,21600" o:spt="32" o:oned="t" path="m,l21600,21600e" filled="f">
                <v:path arrowok="t" fillok="f" o:connecttype="none"/>
                <o:lock v:ext="edit" shapetype="t"/>
              </v:shapetype>
              <v:shape id="Straight Arrow Connector 3" o:spid="_x0000_s1026" type="#_x0000_t32" style="position:absolute;left:0;text-align:left;margin-left:230pt;margin-top:79.4pt;width:56.5pt;height: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" strokecolor="red" strokeweight="2pt">
                <v:stroke endarrow="block"/>
                <v:shadow on="t" color="black" opacity="24903f" origin=",.5" offset="0,.55556mm"/>
              </v:shape>
            </w:pict>
          </mc:Fallback>
        </mc:AlternateContent>
      </w:r>
      <w:r w:rsidR="009B1C04">
        <w:rPr>
          <w:noProof/>
        </w:rPr>
        <mc:AlternateContent>
          <mc:Choice Requires="wps">
            <w:drawing>
              <wp:anchor distT="0" distB="0" distL="114300" distR="114300" simplePos="0" relativeHeight="251659264" behindDoc="0" locked="0" layoutInCell="1" allowOverlap="1" wp14:anchorId="3D08B266" wp14:editId="6E63A1B7">
                <wp:simplePos x="0" y="0"/>
                <wp:positionH relativeFrom="column">
                  <wp:posOffset>2387600</wp:posOffset>
                </wp:positionH>
                <wp:positionV relativeFrom="paragraph">
                  <wp:posOffset>913130</wp:posOffset>
                </wp:positionV>
                <wp:extent cx="533400" cy="203200"/>
                <wp:effectExtent l="57150" t="38100" r="57150" b="101600"/>
                <wp:wrapNone/>
                <wp:docPr id="41594015" name="Rectangle 1"/>
                <wp:cNvGraphicFramePr/>
                <a:graphic xmlns:a="http://schemas.openxmlformats.org/drawingml/2006/main">
                  <a:graphicData uri="http://schemas.microsoft.com/office/word/2010/wordprocessingShape">
                    <wps:wsp>
                      <wps:cNvSpPr/>
                      <wps:spPr>
                        <a:xfrm>
                          <a:off x="0" y="0"/>
                          <a:ext cx="533400" cy="203200"/>
                        </a:xfrm>
                        <a:prstGeom prst="rect">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4989B0" id="Rectangle 1" o:spid="_x0000_s1026" style="position:absolute;left:0;text-align:left;margin-left:188pt;margin-top:71.9pt;width:42pt;height:1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" filled="f" strokecolor="red" strokeweight="2.25pt">
                <v:shadow on="t" color="black" opacity="22937f" origin=",.5" offset="0,.63889mm"/>
              </v:rect>
            </w:pict>
          </mc:Fallback>
        </mc:AlternateContent>
      </w:r>
      <w:r w:rsidR="000A4EFC">
        <w:rPr>
          <w:noProof/>
        </w:rPr>
        <w:drawing>
          <wp:inline distT="0" distB="0" distL="0" distR="0" wp14:anchorId="6BE1DC78" wp14:editId="78B9217F">
            <wp:extent cx="3454400" cy="1291208"/>
            <wp:effectExtent l="0" t="0" r="0" b="4445"/>
            <wp:docPr id="643574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74230" name="Picture 1" descr="A screenshot of a computer&#10;&#10;Description automatically generated"/>
                    <pic:cNvPicPr/>
                  </pic:nvPicPr>
                  <pic:blipFill rotWithShape="1">
                    <a:blip r:embed="rId10"/>
                    <a:srcRect r="77991" b="84740"/>
                    <a:stretch/>
                  </pic:blipFill>
                  <pic:spPr bwMode="auto">
                    <a:xfrm>
                      <a:off x="0" y="0"/>
                      <a:ext cx="3468250" cy="1296385"/>
                    </a:xfrm>
                    <a:prstGeom prst="rect">
                      <a:avLst/>
                    </a:prstGeom>
                    <a:ln>
                      <a:noFill/>
                    </a:ln>
                    <a:extLst>
                      <a:ext uri="{53640926-AAD7-44D8-BBD7-CCE9431645EC}">
                        <a14:shadowObscured xmlns:a14="http://schemas.microsoft.com/office/drawing/2010/main"/>
                      </a:ext>
                    </a:extLst>
                  </pic:spPr>
                </pic:pic>
              </a:graphicData>
            </a:graphic>
          </wp:inline>
        </w:drawing>
      </w:r>
    </w:p>
    <w:sectPr w:rsidR="000A4EFC" w:rsidRPr="00E457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47809" w14:textId="77777777" w:rsidR="00D21E9A" w:rsidRDefault="00D21E9A">
      <w:pPr>
        <w:spacing w:after="0"/>
      </w:pPr>
      <w:r>
        <w:separator/>
      </w:r>
    </w:p>
  </w:endnote>
  <w:endnote w:type="continuationSeparator" w:id="0">
    <w:p w14:paraId="3855CD3F" w14:textId="77777777" w:rsidR="00D21E9A" w:rsidRDefault="00D21E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24665" w14:textId="77777777" w:rsidR="00D21E9A" w:rsidRDefault="00D21E9A">
      <w:r>
        <w:separator/>
      </w:r>
    </w:p>
  </w:footnote>
  <w:footnote w:type="continuationSeparator" w:id="0">
    <w:p w14:paraId="7737F029" w14:textId="77777777" w:rsidR="00D21E9A" w:rsidRDefault="00D21E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6E45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D1E0040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39763455"/>
    <w:multiLevelType w:val="hybridMultilevel"/>
    <w:tmpl w:val="5B18172C"/>
    <w:lvl w:ilvl="0" w:tplc="04090001">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3" w15:restartNumberingAfterBreak="0">
    <w:nsid w:val="3FC10E60"/>
    <w:multiLevelType w:val="hybridMultilevel"/>
    <w:tmpl w:val="486AA2B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6C4550FD"/>
    <w:multiLevelType w:val="hybridMultilevel"/>
    <w:tmpl w:val="907C5C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192568210">
    <w:abstractNumId w:val="0"/>
  </w:num>
  <w:num w:numId="2" w16cid:durableId="3992494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8274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9351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2201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619761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6609438">
    <w:abstractNumId w:val="4"/>
  </w:num>
  <w:num w:numId="8" w16cid:durableId="1631091878">
    <w:abstractNumId w:val="2"/>
  </w:num>
  <w:num w:numId="9" w16cid:durableId="18144488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497"/>
    <w:rsid w:val="00010224"/>
    <w:rsid w:val="000148B1"/>
    <w:rsid w:val="000202F8"/>
    <w:rsid w:val="000217C6"/>
    <w:rsid w:val="00023778"/>
    <w:rsid w:val="00025388"/>
    <w:rsid w:val="000510CA"/>
    <w:rsid w:val="00052A64"/>
    <w:rsid w:val="0007225C"/>
    <w:rsid w:val="00084205"/>
    <w:rsid w:val="00086224"/>
    <w:rsid w:val="000955D3"/>
    <w:rsid w:val="00096B5F"/>
    <w:rsid w:val="000A4EFC"/>
    <w:rsid w:val="000B1A5B"/>
    <w:rsid w:val="000C1C50"/>
    <w:rsid w:val="000D1B91"/>
    <w:rsid w:val="000D3952"/>
    <w:rsid w:val="000D6C21"/>
    <w:rsid w:val="000E1BCB"/>
    <w:rsid w:val="000E423A"/>
    <w:rsid w:val="000E7C81"/>
    <w:rsid w:val="000F4260"/>
    <w:rsid w:val="001000B9"/>
    <w:rsid w:val="00100F1A"/>
    <w:rsid w:val="00104C3E"/>
    <w:rsid w:val="0010604A"/>
    <w:rsid w:val="00137501"/>
    <w:rsid w:val="0015142F"/>
    <w:rsid w:val="0015599E"/>
    <w:rsid w:val="00160EA1"/>
    <w:rsid w:val="00162136"/>
    <w:rsid w:val="00166E62"/>
    <w:rsid w:val="0017186B"/>
    <w:rsid w:val="001A0331"/>
    <w:rsid w:val="001A5DE6"/>
    <w:rsid w:val="001B0BA3"/>
    <w:rsid w:val="001B6176"/>
    <w:rsid w:val="001C0083"/>
    <w:rsid w:val="001E26F5"/>
    <w:rsid w:val="001E49FB"/>
    <w:rsid w:val="001F38FB"/>
    <w:rsid w:val="001F5E3F"/>
    <w:rsid w:val="002041C6"/>
    <w:rsid w:val="002055F5"/>
    <w:rsid w:val="00210D7F"/>
    <w:rsid w:val="00220216"/>
    <w:rsid w:val="00227A2F"/>
    <w:rsid w:val="00242D75"/>
    <w:rsid w:val="00243379"/>
    <w:rsid w:val="002561EB"/>
    <w:rsid w:val="0026399A"/>
    <w:rsid w:val="00263B3F"/>
    <w:rsid w:val="002815DC"/>
    <w:rsid w:val="00283566"/>
    <w:rsid w:val="002A24A3"/>
    <w:rsid w:val="002A2690"/>
    <w:rsid w:val="002A76CE"/>
    <w:rsid w:val="002B6425"/>
    <w:rsid w:val="002D366F"/>
    <w:rsid w:val="002E185A"/>
    <w:rsid w:val="002E1C9C"/>
    <w:rsid w:val="002F1577"/>
    <w:rsid w:val="002F2821"/>
    <w:rsid w:val="003003D8"/>
    <w:rsid w:val="003036D6"/>
    <w:rsid w:val="00321126"/>
    <w:rsid w:val="00323523"/>
    <w:rsid w:val="00325D13"/>
    <w:rsid w:val="00342102"/>
    <w:rsid w:val="00352B4D"/>
    <w:rsid w:val="00357497"/>
    <w:rsid w:val="003739D1"/>
    <w:rsid w:val="00375215"/>
    <w:rsid w:val="0037652C"/>
    <w:rsid w:val="00377C5F"/>
    <w:rsid w:val="00380596"/>
    <w:rsid w:val="00385748"/>
    <w:rsid w:val="0039020A"/>
    <w:rsid w:val="003C569A"/>
    <w:rsid w:val="003C5745"/>
    <w:rsid w:val="003D0F2B"/>
    <w:rsid w:val="003D1251"/>
    <w:rsid w:val="003D3EE2"/>
    <w:rsid w:val="003E080B"/>
    <w:rsid w:val="003F5480"/>
    <w:rsid w:val="00407612"/>
    <w:rsid w:val="00430484"/>
    <w:rsid w:val="00443A08"/>
    <w:rsid w:val="00443DB9"/>
    <w:rsid w:val="004535AF"/>
    <w:rsid w:val="00457294"/>
    <w:rsid w:val="004603AA"/>
    <w:rsid w:val="00462D74"/>
    <w:rsid w:val="004657CB"/>
    <w:rsid w:val="00474106"/>
    <w:rsid w:val="00477B5C"/>
    <w:rsid w:val="00493649"/>
    <w:rsid w:val="004939C5"/>
    <w:rsid w:val="004C115F"/>
    <w:rsid w:val="004D7FBA"/>
    <w:rsid w:val="004F5FE3"/>
    <w:rsid w:val="00505012"/>
    <w:rsid w:val="00510686"/>
    <w:rsid w:val="005145E4"/>
    <w:rsid w:val="0051534A"/>
    <w:rsid w:val="005207CA"/>
    <w:rsid w:val="00527C58"/>
    <w:rsid w:val="00527C6F"/>
    <w:rsid w:val="00537987"/>
    <w:rsid w:val="00553D6E"/>
    <w:rsid w:val="00557C85"/>
    <w:rsid w:val="005634AC"/>
    <w:rsid w:val="0057625D"/>
    <w:rsid w:val="00576C69"/>
    <w:rsid w:val="00577406"/>
    <w:rsid w:val="00580404"/>
    <w:rsid w:val="00590A33"/>
    <w:rsid w:val="0059135A"/>
    <w:rsid w:val="00593AB1"/>
    <w:rsid w:val="00594695"/>
    <w:rsid w:val="00597476"/>
    <w:rsid w:val="005A057C"/>
    <w:rsid w:val="005D5907"/>
    <w:rsid w:val="005D7D37"/>
    <w:rsid w:val="005E7E43"/>
    <w:rsid w:val="00605B27"/>
    <w:rsid w:val="00610074"/>
    <w:rsid w:val="00622191"/>
    <w:rsid w:val="00633A21"/>
    <w:rsid w:val="006403BD"/>
    <w:rsid w:val="00653D3F"/>
    <w:rsid w:val="00657C04"/>
    <w:rsid w:val="006818DC"/>
    <w:rsid w:val="00681BE9"/>
    <w:rsid w:val="00687ADE"/>
    <w:rsid w:val="00691DAC"/>
    <w:rsid w:val="006968BF"/>
    <w:rsid w:val="00696CD1"/>
    <w:rsid w:val="006D37FD"/>
    <w:rsid w:val="006D3EDF"/>
    <w:rsid w:val="006D5FD2"/>
    <w:rsid w:val="006F294C"/>
    <w:rsid w:val="006F7F0A"/>
    <w:rsid w:val="0070489C"/>
    <w:rsid w:val="007125D0"/>
    <w:rsid w:val="00715ACF"/>
    <w:rsid w:val="007177BE"/>
    <w:rsid w:val="00723EB0"/>
    <w:rsid w:val="00730B5F"/>
    <w:rsid w:val="00730DD1"/>
    <w:rsid w:val="00737059"/>
    <w:rsid w:val="007400A5"/>
    <w:rsid w:val="00741DED"/>
    <w:rsid w:val="007437E1"/>
    <w:rsid w:val="00744E32"/>
    <w:rsid w:val="00746C50"/>
    <w:rsid w:val="00773375"/>
    <w:rsid w:val="00776FB9"/>
    <w:rsid w:val="00782716"/>
    <w:rsid w:val="007A10A9"/>
    <w:rsid w:val="007A74EE"/>
    <w:rsid w:val="007B2000"/>
    <w:rsid w:val="007C42DC"/>
    <w:rsid w:val="007C7A5C"/>
    <w:rsid w:val="007E0589"/>
    <w:rsid w:val="007E4444"/>
    <w:rsid w:val="007F586A"/>
    <w:rsid w:val="0080414D"/>
    <w:rsid w:val="00804BDA"/>
    <w:rsid w:val="008072D5"/>
    <w:rsid w:val="0081465F"/>
    <w:rsid w:val="00820378"/>
    <w:rsid w:val="00820885"/>
    <w:rsid w:val="0082332F"/>
    <w:rsid w:val="00823641"/>
    <w:rsid w:val="00827653"/>
    <w:rsid w:val="008309FD"/>
    <w:rsid w:val="0084128A"/>
    <w:rsid w:val="00841ED6"/>
    <w:rsid w:val="0085220A"/>
    <w:rsid w:val="008532A2"/>
    <w:rsid w:val="00854A29"/>
    <w:rsid w:val="0085632C"/>
    <w:rsid w:val="008640E0"/>
    <w:rsid w:val="00864C16"/>
    <w:rsid w:val="00871CF4"/>
    <w:rsid w:val="008721C5"/>
    <w:rsid w:val="00877B3B"/>
    <w:rsid w:val="008912C0"/>
    <w:rsid w:val="008A6571"/>
    <w:rsid w:val="008B2736"/>
    <w:rsid w:val="008B2FE7"/>
    <w:rsid w:val="008B713E"/>
    <w:rsid w:val="008C6999"/>
    <w:rsid w:val="008D46FB"/>
    <w:rsid w:val="008D63DC"/>
    <w:rsid w:val="008E30D2"/>
    <w:rsid w:val="008E39AD"/>
    <w:rsid w:val="008E693D"/>
    <w:rsid w:val="008F0FF4"/>
    <w:rsid w:val="008F5750"/>
    <w:rsid w:val="0090034D"/>
    <w:rsid w:val="0090157D"/>
    <w:rsid w:val="00905133"/>
    <w:rsid w:val="00911D8B"/>
    <w:rsid w:val="009156E1"/>
    <w:rsid w:val="00915E8B"/>
    <w:rsid w:val="00924DB9"/>
    <w:rsid w:val="00925856"/>
    <w:rsid w:val="00937AF0"/>
    <w:rsid w:val="00945AC6"/>
    <w:rsid w:val="009515F2"/>
    <w:rsid w:val="00951EB9"/>
    <w:rsid w:val="009541D0"/>
    <w:rsid w:val="0097104E"/>
    <w:rsid w:val="00993C84"/>
    <w:rsid w:val="009A3029"/>
    <w:rsid w:val="009A37FE"/>
    <w:rsid w:val="009A5189"/>
    <w:rsid w:val="009B1C04"/>
    <w:rsid w:val="009B54CA"/>
    <w:rsid w:val="009E78EE"/>
    <w:rsid w:val="00A03EB3"/>
    <w:rsid w:val="00A12B9D"/>
    <w:rsid w:val="00A136B5"/>
    <w:rsid w:val="00A1444A"/>
    <w:rsid w:val="00A20879"/>
    <w:rsid w:val="00A23DE0"/>
    <w:rsid w:val="00A24899"/>
    <w:rsid w:val="00A43774"/>
    <w:rsid w:val="00A5019E"/>
    <w:rsid w:val="00A7271F"/>
    <w:rsid w:val="00A97EC7"/>
    <w:rsid w:val="00AA0A20"/>
    <w:rsid w:val="00AB530E"/>
    <w:rsid w:val="00AC2CD0"/>
    <w:rsid w:val="00AC378A"/>
    <w:rsid w:val="00AD1FB2"/>
    <w:rsid w:val="00AD75EF"/>
    <w:rsid w:val="00AF0189"/>
    <w:rsid w:val="00AF4439"/>
    <w:rsid w:val="00B037F1"/>
    <w:rsid w:val="00B21096"/>
    <w:rsid w:val="00B258BD"/>
    <w:rsid w:val="00B448D1"/>
    <w:rsid w:val="00B47A0D"/>
    <w:rsid w:val="00B538CC"/>
    <w:rsid w:val="00B53F54"/>
    <w:rsid w:val="00B76081"/>
    <w:rsid w:val="00B7647E"/>
    <w:rsid w:val="00B83483"/>
    <w:rsid w:val="00BC4F90"/>
    <w:rsid w:val="00BD3F29"/>
    <w:rsid w:val="00BE1FCC"/>
    <w:rsid w:val="00C00753"/>
    <w:rsid w:val="00C12A81"/>
    <w:rsid w:val="00C17B73"/>
    <w:rsid w:val="00C251F0"/>
    <w:rsid w:val="00C255A5"/>
    <w:rsid w:val="00C3076B"/>
    <w:rsid w:val="00C34AF4"/>
    <w:rsid w:val="00C34B54"/>
    <w:rsid w:val="00C65B0D"/>
    <w:rsid w:val="00C74156"/>
    <w:rsid w:val="00C82056"/>
    <w:rsid w:val="00C83E89"/>
    <w:rsid w:val="00C912E1"/>
    <w:rsid w:val="00C92881"/>
    <w:rsid w:val="00CA798B"/>
    <w:rsid w:val="00CB2A37"/>
    <w:rsid w:val="00CB40D7"/>
    <w:rsid w:val="00CC53A2"/>
    <w:rsid w:val="00CD6D96"/>
    <w:rsid w:val="00CD7196"/>
    <w:rsid w:val="00CE23B5"/>
    <w:rsid w:val="00CE2A40"/>
    <w:rsid w:val="00CF3866"/>
    <w:rsid w:val="00CF3CB6"/>
    <w:rsid w:val="00D04ED6"/>
    <w:rsid w:val="00D063C2"/>
    <w:rsid w:val="00D21E9A"/>
    <w:rsid w:val="00D35A1D"/>
    <w:rsid w:val="00D35E25"/>
    <w:rsid w:val="00D36611"/>
    <w:rsid w:val="00D36A0A"/>
    <w:rsid w:val="00D43178"/>
    <w:rsid w:val="00D465F7"/>
    <w:rsid w:val="00D51F71"/>
    <w:rsid w:val="00D7415B"/>
    <w:rsid w:val="00DA06DF"/>
    <w:rsid w:val="00DA4C5D"/>
    <w:rsid w:val="00DB2BC5"/>
    <w:rsid w:val="00DB559A"/>
    <w:rsid w:val="00DC6687"/>
    <w:rsid w:val="00DE2124"/>
    <w:rsid w:val="00DE505F"/>
    <w:rsid w:val="00DF13DE"/>
    <w:rsid w:val="00E06235"/>
    <w:rsid w:val="00E063C0"/>
    <w:rsid w:val="00E11C01"/>
    <w:rsid w:val="00E15394"/>
    <w:rsid w:val="00E16F4B"/>
    <w:rsid w:val="00E2559C"/>
    <w:rsid w:val="00E3270C"/>
    <w:rsid w:val="00E35A81"/>
    <w:rsid w:val="00E3636F"/>
    <w:rsid w:val="00E40035"/>
    <w:rsid w:val="00E45736"/>
    <w:rsid w:val="00E56B54"/>
    <w:rsid w:val="00E6470F"/>
    <w:rsid w:val="00E83395"/>
    <w:rsid w:val="00E8692C"/>
    <w:rsid w:val="00E86F1E"/>
    <w:rsid w:val="00EB6408"/>
    <w:rsid w:val="00EB7FB7"/>
    <w:rsid w:val="00EC29F5"/>
    <w:rsid w:val="00EC657D"/>
    <w:rsid w:val="00EF4FD8"/>
    <w:rsid w:val="00EF7CA7"/>
    <w:rsid w:val="00F0187B"/>
    <w:rsid w:val="00F10C38"/>
    <w:rsid w:val="00F16430"/>
    <w:rsid w:val="00F237F4"/>
    <w:rsid w:val="00F32CB8"/>
    <w:rsid w:val="00F349D5"/>
    <w:rsid w:val="00F520E3"/>
    <w:rsid w:val="00F61A5B"/>
    <w:rsid w:val="00F62217"/>
    <w:rsid w:val="00F65EDB"/>
    <w:rsid w:val="00F661B8"/>
    <w:rsid w:val="00F92164"/>
    <w:rsid w:val="00F9469C"/>
    <w:rsid w:val="00F95E66"/>
    <w:rsid w:val="00FC7B83"/>
    <w:rsid w:val="00FD418C"/>
    <w:rsid w:val="00FE0F1D"/>
    <w:rsid w:val="00FF19AF"/>
    <w:rsid w:val="00FF2D4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EB44E"/>
  <w15:docId w15:val="{0E25D29B-DBDB-0145-A028-45B246A4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8B2FE7"/>
    <w:pPr>
      <w:spacing w:after="0"/>
    </w:pPr>
  </w:style>
  <w:style w:type="character" w:styleId="UnresolvedMention">
    <w:name w:val="Unresolved Mention"/>
    <w:basedOn w:val="DefaultParagraphFont"/>
    <w:uiPriority w:val="99"/>
    <w:semiHidden/>
    <w:unhideWhenUsed/>
    <w:rsid w:val="00F237F4"/>
    <w:rPr>
      <w:color w:val="605E5C"/>
      <w:shd w:val="clear" w:color="auto" w:fill="E1DFDD"/>
    </w:rPr>
  </w:style>
  <w:style w:type="character" w:styleId="CommentReference">
    <w:name w:val="annotation reference"/>
    <w:basedOn w:val="DefaultParagraphFont"/>
    <w:semiHidden/>
    <w:unhideWhenUsed/>
    <w:rsid w:val="0051534A"/>
    <w:rPr>
      <w:sz w:val="16"/>
      <w:szCs w:val="16"/>
    </w:rPr>
  </w:style>
  <w:style w:type="paragraph" w:styleId="CommentText">
    <w:name w:val="annotation text"/>
    <w:basedOn w:val="Normal"/>
    <w:link w:val="CommentTextChar"/>
    <w:semiHidden/>
    <w:unhideWhenUsed/>
    <w:rsid w:val="0051534A"/>
    <w:rPr>
      <w:sz w:val="20"/>
      <w:szCs w:val="20"/>
    </w:rPr>
  </w:style>
  <w:style w:type="character" w:customStyle="1" w:styleId="CommentTextChar">
    <w:name w:val="Comment Text Char"/>
    <w:basedOn w:val="DefaultParagraphFont"/>
    <w:link w:val="CommentText"/>
    <w:semiHidden/>
    <w:rsid w:val="0051534A"/>
    <w:rPr>
      <w:sz w:val="20"/>
      <w:szCs w:val="20"/>
    </w:rPr>
  </w:style>
  <w:style w:type="paragraph" w:styleId="CommentSubject">
    <w:name w:val="annotation subject"/>
    <w:basedOn w:val="CommentText"/>
    <w:next w:val="CommentText"/>
    <w:link w:val="CommentSubjectChar"/>
    <w:semiHidden/>
    <w:unhideWhenUsed/>
    <w:rsid w:val="0051534A"/>
    <w:rPr>
      <w:b/>
      <w:bCs/>
    </w:rPr>
  </w:style>
  <w:style w:type="character" w:customStyle="1" w:styleId="CommentSubjectChar">
    <w:name w:val="Comment Subject Char"/>
    <w:basedOn w:val="CommentTextChar"/>
    <w:link w:val="CommentSubject"/>
    <w:semiHidden/>
    <w:rsid w:val="0051534A"/>
    <w:rPr>
      <w:b/>
      <w:bCs/>
      <w:sz w:val="20"/>
      <w:szCs w:val="20"/>
    </w:rPr>
  </w:style>
  <w:style w:type="paragraph" w:styleId="Header">
    <w:name w:val="header"/>
    <w:basedOn w:val="Normal"/>
    <w:link w:val="HeaderChar"/>
    <w:unhideWhenUsed/>
    <w:rsid w:val="00D465F7"/>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D465F7"/>
    <w:rPr>
      <w:sz w:val="18"/>
      <w:szCs w:val="18"/>
    </w:rPr>
  </w:style>
  <w:style w:type="paragraph" w:styleId="Footer">
    <w:name w:val="footer"/>
    <w:basedOn w:val="Normal"/>
    <w:link w:val="FooterChar"/>
    <w:unhideWhenUsed/>
    <w:rsid w:val="00D465F7"/>
    <w:pPr>
      <w:tabs>
        <w:tab w:val="center" w:pos="4153"/>
        <w:tab w:val="right" w:pos="8306"/>
      </w:tabs>
      <w:snapToGrid w:val="0"/>
    </w:pPr>
    <w:rPr>
      <w:sz w:val="18"/>
      <w:szCs w:val="18"/>
    </w:rPr>
  </w:style>
  <w:style w:type="character" w:customStyle="1" w:styleId="FooterChar">
    <w:name w:val="Footer Char"/>
    <w:basedOn w:val="DefaultParagraphFont"/>
    <w:link w:val="Footer"/>
    <w:rsid w:val="00D465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markdown.rstudio.com/articles_intro.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rstudio.com/wp-content/uploads/2015/02/rmarkdown-cheatshe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C145B-F438-4C34-B864-C21B433E0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5</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HW1_LASTNAME</vt:lpstr>
    </vt:vector>
  </TitlesOfParts>
  <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LASTNAME</dc:title>
  <dc:creator>[NAME]</dc:creator>
  <cp:keywords/>
  <cp:lastModifiedBy>lichen dong</cp:lastModifiedBy>
  <cp:revision>383</cp:revision>
  <dcterms:created xsi:type="dcterms:W3CDTF">2022-09-07T18:13:00Z</dcterms:created>
  <dcterms:modified xsi:type="dcterms:W3CDTF">2023-09-0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22</vt:lpwstr>
  </property>
  <property fmtid="{D5CDD505-2E9C-101B-9397-08002B2CF9AE}" pid="3" name="output">
    <vt:lpwstr/>
  </property>
</Properties>
</file>